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6F6EF" w14:textId="5D603F80" w:rsidR="00ED3EFD" w:rsidRPr="00336426" w:rsidRDefault="00ED3EFD" w:rsidP="00950E76">
      <w:pPr>
        <w:pStyle w:val="Heading1"/>
        <w:jc w:val="left"/>
      </w:pPr>
      <w:bookmarkStart w:id="0" w:name="_Toc90305247"/>
      <w:bookmarkStart w:id="1" w:name="lampiran-1"/>
      <w:bookmarkStart w:id="2" w:name="lampiran"/>
      <w:r w:rsidRPr="00336426">
        <w:t>LAMPIRAN</w:t>
      </w:r>
      <w:bookmarkEnd w:id="0"/>
    </w:p>
    <w:p w14:paraId="769D7EE0" w14:textId="77777777" w:rsidR="005C46DE" w:rsidRPr="00336426" w:rsidRDefault="005C46DE" w:rsidP="005C46DE">
      <w:pPr>
        <w:pStyle w:val="Heading2"/>
        <w:rPr>
          <w:lang w:val="id-ID"/>
        </w:rPr>
      </w:pPr>
      <w:bookmarkStart w:id="3" w:name="_Toc90305248"/>
      <w:bookmarkStart w:id="4" w:name="_Toc90196870"/>
      <w:bookmarkStart w:id="5" w:name="_Toc90197180"/>
      <w:bookmarkEnd w:id="3"/>
    </w:p>
    <w:p w14:paraId="05A0D83F" w14:textId="150186CF" w:rsidR="00973F68" w:rsidRPr="00336426" w:rsidRDefault="002A1734" w:rsidP="005C46DE">
      <w:pPr>
        <w:pStyle w:val="Heading3"/>
        <w:rPr>
          <w:lang w:val="id-ID"/>
        </w:rPr>
      </w:pPr>
      <w:bookmarkStart w:id="6" w:name="_Toc90305249"/>
      <w:r w:rsidRPr="00336426">
        <w:rPr>
          <w:lang w:val="id-ID"/>
        </w:rPr>
        <w:t>Lampiran 1</w:t>
      </w:r>
      <w:r w:rsidR="00ED3EFD" w:rsidRPr="00336426">
        <w:rPr>
          <w:lang w:val="id-ID"/>
        </w:rPr>
        <w:t xml:space="preserve">: </w:t>
      </w:r>
      <w:bookmarkStart w:id="7" w:name="alat-ukur-studi-1"/>
      <w:r w:rsidRPr="00336426">
        <w:rPr>
          <w:lang w:val="id-ID"/>
        </w:rPr>
        <w:t>Alat Ukur Studi 1</w:t>
      </w:r>
      <w:bookmarkEnd w:id="4"/>
      <w:bookmarkEnd w:id="5"/>
      <w:bookmarkEnd w:id="6"/>
    </w:p>
    <w:p w14:paraId="069498FF" w14:textId="77777777" w:rsidR="00973F68" w:rsidRPr="00336426" w:rsidRDefault="002A1734" w:rsidP="00583BA3">
      <w:pPr>
        <w:pStyle w:val="FirstParagraph"/>
        <w:spacing w:line="360" w:lineRule="auto"/>
        <w:rPr>
          <w:rFonts w:ascii="Times" w:hAnsi="Times"/>
          <w:color w:val="000000" w:themeColor="text1"/>
          <w:lang w:val="id-ID"/>
        </w:rPr>
      </w:pPr>
      <w:r w:rsidRPr="00336426">
        <w:rPr>
          <w:rFonts w:ascii="Times" w:hAnsi="Times"/>
          <w:b/>
          <w:bCs/>
          <w:color w:val="000000" w:themeColor="text1"/>
          <w:lang w:val="id-ID"/>
        </w:rPr>
        <w:t>Informed Consent</w:t>
      </w:r>
    </w:p>
    <w:p w14:paraId="0DBE1348"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Assalamualaikum wr. wb.</w:t>
      </w:r>
    </w:p>
    <w:p w14:paraId="4FF65DD0"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Partisipan yth., Kami tim peneliti dari jurusan Psikologi Sosial Universitas Indonesia berterima kasih karena Anda hendak meluangkan waktu dalam survei ini. Survei ini hendak mengetahui bagaimana Anda memandang struktur kognitif Anda. Tidak ada paksaan maupun konsekuensi dari partisipasi dalam survei ini. Kejujuran Anda sangat dihargai. Kami tidak akan menyebarkan identitas atau respons Anda ke siapapun di luar penelitian ini. Anda juga dipersilahkan mundur dari penelitian ini kapan saja tanpa penjelasan.</w:t>
      </w:r>
    </w:p>
    <w:p w14:paraId="3979D84B"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Survei terdiri dari 1 bagian dan membutuhkan waktu sekitar 20 menit. Anda juga dipersilahkan mengontak alamat surel di bawah ini bila memiliki pertanyaan terkait survei. Terima kasih.</w:t>
      </w:r>
    </w:p>
    <w:p w14:paraId="126B8606"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 xml:space="preserve">Hormat Kami, Armand Wirjawan, Bagus Takwin | Universitas Indonesia Surel: </w:t>
      </w:r>
      <w:hyperlink r:id="rId8">
        <w:r w:rsidRPr="00336426">
          <w:rPr>
            <w:rStyle w:val="Hyperlink"/>
            <w:lang w:val="id-ID"/>
          </w:rPr>
          <w:t>armand.wirjawan@gmail.com</w:t>
        </w:r>
      </w:hyperlink>
    </w:p>
    <w:p w14:paraId="42014050"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Instruksi Self-Complexity</w:t>
      </w:r>
    </w:p>
    <w:p w14:paraId="450D1661"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 xml:space="preserve">Di penelitian ini, kami tertarik dengan cara kamu menjelaskan diri kamu. Pada google sheet berikutnya, yang bernama “self-complexity,” terdapat 60 kata sifat (di sebelah kiri) dan kolom aspek diri (di sebelah kanan). Saya akan memperlihatkan file tersebut saat saya selesai memberi instruksi. Tugas kamu adalah membuat kelompok sifat yang bisa digabung, di mana setiap kelompok sifat menjelaskan sebuah aspek kehidupan kamu. Kamu mungkin menyusun sifat-sifat dalam beberapa kelompokberdasarkan sesuatu yang bermakna—tapi ingat untuk berpikir tentang dirimu sambil melakukan ini. Tiap grup mungkin bisa menjelaskan aspek yang berbeda tentang dirimu. Bentuk kelompok sebanyak atau sesedikit yang kamu inginkan. Lanjutkan membentuk grup sampai kamu merasa bahwa kamu telah membuat yang penting. Kami menyadari bahwa tugas ini bisa tidak ada habisnya, tetapi kami hanya menginginkan kamu membentuk kelompok </w:t>
      </w:r>
      <w:r w:rsidRPr="00336426">
        <w:rPr>
          <w:rFonts w:ascii="Times" w:hAnsi="Times"/>
          <w:color w:val="000000" w:themeColor="text1"/>
          <w:lang w:val="id-ID"/>
        </w:rPr>
        <w:lastRenderedPageBreak/>
        <w:t>yang terasa penting bagi kamu. Ketika kamu merasa bahwa kamu kesulitan untuk membentuk lebih banyak kelompok, mungkin inilah saat yang tepat untuk berhenti.</w:t>
      </w:r>
    </w:p>
    <w:p w14:paraId="22204E7F"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Tiap grup dapat berisi sesedikit atau sebanyak sifat yang kamu inginkan. Kamu tidak perlu menggunakan setiap sifat, hanya yang sesuai dengan gambaran dirimu. Selanjutnya, tiap sifat dapat digunakan lebih dari satu grup; jadi kamu bisa menggunakan kembali suatu sifat sebanyak yang kamu suka. Contohnya, kamu bisa menggunakan sifat “santai” dalam beberapa grup.</w:t>
      </w:r>
    </w:p>
    <w:p w14:paraId="4C702E03"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Kolom-kolom aspek diri disediakan untuk merekam jawabanmu. Gunakan kolom-kolom aspek diri untuk mengindikasikan sifat sifat mana saja yang kamu gabung. Setiap kolom akan berhubungan dengan salah satu grup yang kamu buat. Cara yang alami untuk melaksanakan tugas ini adalah membentuk satu atau beberapa grup dan rekam mereka, lalu acak daftar kata sifat dan lihat jika ada grup lain yang kamu ingin bentuk dan rekam mereka. Kami telah menyediakan beberapa sheet (2b &amp; 2c) yang berisi kata sifat yang sudah teracak. Jika kamu merasa mulai kesulitan membuat grup kata, kamu bisa berpindah ke sheet selanjutnya. Ulangi prosedur ini hingga kamu merasa bahwa kamu telah membentuk grup yang penting untuk kamu. Urutan grup yang kamu rekam tidak penting, dan juga urutan sifat dalam sebuah grup. Kami hanya tertarik dengan sifat mana yang kamu gabungkan. Tidak penting untuk melabeli grup kecuali kamu ingin. Jangan taruh nama kamu di file google sheet. Respon-respon kamu adalah anonim dan rahasia. Jadi jujurlah sebisa mungkin.</w:t>
      </w:r>
    </w:p>
    <w:p w14:paraId="06A1F4B2"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Saat kamu mengerjakan tugas, saya ingin kamu tetap mengingat beberapa hal. Ingatlah bahwa kamu mendeskripsikan dirimu. Kamu tidak harus menggunakan semua sifat, dan kamu bisa menggunakan kembali sebuah sifat di beberapa grup. Ambil waktu sebanyak mungkin dalam tugas tersebut. Orang yang berbeda akan selesai di waktu yang berbeda, jadi gunakan waktu sebanyak mungkin jika kamu perlu bahkan jika yang lain sudah selesai. Apakah kamu punya pertanyaan tentang tugas ini? Sekarang lihat setiap sifat dan beritahu aku jika kamu butuh klarifikasi mengenai arti dari sifat manapun. Saat kamu selesai, kamu bisa menutup aplikasi google sheet dan meninggalkan meeting ini.</w:t>
      </w:r>
    </w:p>
    <w:p w14:paraId="0E350EB5"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Video Instruksi Self-Complexity</w:t>
      </w:r>
    </w:p>
    <w:p w14:paraId="2927B3BA" w14:textId="0F29E26A" w:rsidR="00973F68" w:rsidRPr="00336426" w:rsidRDefault="007D591A" w:rsidP="00ED3EFD">
      <w:pPr>
        <w:pStyle w:val="BodyText"/>
        <w:spacing w:line="360" w:lineRule="auto"/>
        <w:rPr>
          <w:rFonts w:ascii="Times" w:hAnsi="Times"/>
          <w:color w:val="000000" w:themeColor="text1"/>
          <w:lang w:val="id-ID"/>
        </w:rPr>
      </w:pPr>
      <w:hyperlink r:id="rId9">
        <w:r w:rsidR="002A1734" w:rsidRPr="00336426">
          <w:rPr>
            <w:rStyle w:val="Hyperlink"/>
            <w:lang w:val="id-ID"/>
          </w:rPr>
          <w:t>https://www.youtube.com/watch?v=TIsfQo4dqJc&amp;t=5s</w:t>
        </w:r>
      </w:hyperlink>
    </w:p>
    <w:p w14:paraId="73269CE4"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lastRenderedPageBreak/>
        <w:t xml:space="preserve">Daftar kata yang digunakan untuk tugas </w:t>
      </w:r>
      <w:r w:rsidRPr="00336426">
        <w:rPr>
          <w:rFonts w:ascii="Times" w:hAnsi="Times"/>
          <w:b/>
          <w:bCs/>
          <w:i/>
          <w:iCs/>
          <w:color w:val="000000" w:themeColor="text1"/>
          <w:lang w:val="id-ID"/>
        </w:rPr>
        <w:t>trait-sorting</w:t>
      </w:r>
      <w:r w:rsidRPr="00336426">
        <w:rPr>
          <w:rFonts w:ascii="Times" w:hAnsi="Times"/>
          <w:b/>
          <w:bCs/>
          <w:color w:val="000000" w:themeColor="text1"/>
          <w:lang w:val="id-ID"/>
        </w:rPr>
        <w:t xml:space="preserve"> (</w:t>
      </w:r>
      <w:hyperlink w:anchor="ref-brown2009">
        <w:r w:rsidRPr="00336426">
          <w:rPr>
            <w:rStyle w:val="Hyperlink"/>
            <w:b/>
            <w:bCs/>
            <w:lang w:val="id-ID"/>
          </w:rPr>
          <w:t>Brown et al., 2009</w:t>
        </w:r>
      </w:hyperlink>
      <w:r w:rsidRPr="00336426">
        <w:rPr>
          <w:rFonts w:ascii="Times" w:hAnsi="Times"/>
          <w:b/>
          <w:bCs/>
          <w:color w:val="000000" w:themeColor="text1"/>
          <w:lang w:val="id-ID"/>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36"/>
        <w:gridCol w:w="2042"/>
        <w:gridCol w:w="2736"/>
      </w:tblGrid>
      <w:tr w:rsidR="00EC5627" w:rsidRPr="00336426" w14:paraId="0E32DE85" w14:textId="77777777" w:rsidTr="00ED3EFD">
        <w:trPr>
          <w:tblHeader/>
        </w:trPr>
        <w:tc>
          <w:tcPr>
            <w:tcW w:w="0" w:type="auto"/>
          </w:tcPr>
          <w:p w14:paraId="2B5DCB1E" w14:textId="77777777" w:rsidR="00973F68" w:rsidRPr="00336426" w:rsidRDefault="002A1734" w:rsidP="00583BA3">
            <w:pPr>
              <w:pStyle w:val="Compact"/>
              <w:spacing w:line="360" w:lineRule="auto"/>
              <w:rPr>
                <w:rFonts w:ascii="Times" w:hAnsi="Times"/>
                <w:b/>
                <w:bCs/>
                <w:color w:val="000000" w:themeColor="text1"/>
                <w:lang w:val="id-ID"/>
              </w:rPr>
            </w:pPr>
            <w:r w:rsidRPr="00336426">
              <w:rPr>
                <w:rFonts w:ascii="Times" w:hAnsi="Times"/>
                <w:b/>
                <w:bCs/>
                <w:color w:val="000000" w:themeColor="text1"/>
                <w:lang w:val="id-ID"/>
              </w:rPr>
              <w:t>Daftar Trait 1</w:t>
            </w:r>
          </w:p>
        </w:tc>
        <w:tc>
          <w:tcPr>
            <w:tcW w:w="0" w:type="auto"/>
          </w:tcPr>
          <w:p w14:paraId="48461424" w14:textId="77777777" w:rsidR="00973F68" w:rsidRPr="00336426" w:rsidRDefault="002A1734" w:rsidP="00583BA3">
            <w:pPr>
              <w:pStyle w:val="Compact"/>
              <w:spacing w:line="360" w:lineRule="auto"/>
              <w:rPr>
                <w:rFonts w:ascii="Times" w:hAnsi="Times"/>
                <w:b/>
                <w:bCs/>
                <w:color w:val="000000" w:themeColor="text1"/>
                <w:lang w:val="id-ID"/>
              </w:rPr>
            </w:pPr>
            <w:r w:rsidRPr="00336426">
              <w:rPr>
                <w:rFonts w:ascii="Times" w:hAnsi="Times"/>
                <w:b/>
                <w:bCs/>
                <w:color w:val="000000" w:themeColor="text1"/>
                <w:lang w:val="id-ID"/>
              </w:rPr>
              <w:t>Daftar Trait 2</w:t>
            </w:r>
          </w:p>
        </w:tc>
        <w:tc>
          <w:tcPr>
            <w:tcW w:w="0" w:type="auto"/>
          </w:tcPr>
          <w:p w14:paraId="437F858A" w14:textId="77777777" w:rsidR="00973F68" w:rsidRPr="00336426" w:rsidRDefault="002A1734" w:rsidP="00583BA3">
            <w:pPr>
              <w:pStyle w:val="Compact"/>
              <w:spacing w:line="360" w:lineRule="auto"/>
              <w:rPr>
                <w:rFonts w:ascii="Times" w:hAnsi="Times"/>
                <w:b/>
                <w:bCs/>
                <w:color w:val="000000" w:themeColor="text1"/>
                <w:lang w:val="id-ID"/>
              </w:rPr>
            </w:pPr>
            <w:r w:rsidRPr="00336426">
              <w:rPr>
                <w:rFonts w:ascii="Times" w:hAnsi="Times"/>
                <w:b/>
                <w:bCs/>
                <w:color w:val="000000" w:themeColor="text1"/>
                <w:lang w:val="id-ID"/>
              </w:rPr>
              <w:t>Daftar Trait 3</w:t>
            </w:r>
          </w:p>
        </w:tc>
      </w:tr>
      <w:tr w:rsidR="00EC5627" w:rsidRPr="00336426" w14:paraId="0B41E24B" w14:textId="77777777" w:rsidTr="00ED3EFD">
        <w:tc>
          <w:tcPr>
            <w:tcW w:w="0" w:type="auto"/>
          </w:tcPr>
          <w:p w14:paraId="508F508F"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Simpatik</w:t>
            </w:r>
          </w:p>
        </w:tc>
        <w:tc>
          <w:tcPr>
            <w:tcW w:w="0" w:type="auto"/>
          </w:tcPr>
          <w:p w14:paraId="2512594A"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Pemberani</w:t>
            </w:r>
          </w:p>
        </w:tc>
        <w:tc>
          <w:tcPr>
            <w:tcW w:w="0" w:type="auto"/>
          </w:tcPr>
          <w:p w14:paraId="4BF82F78"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idak Mengikuti Norma</w:t>
            </w:r>
          </w:p>
        </w:tc>
      </w:tr>
      <w:tr w:rsidR="00EC5627" w:rsidRPr="00336426" w14:paraId="63859DEE" w14:textId="77777777" w:rsidTr="00ED3EFD">
        <w:tc>
          <w:tcPr>
            <w:tcW w:w="0" w:type="auto"/>
          </w:tcPr>
          <w:p w14:paraId="79930699"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Baik</w:t>
            </w:r>
          </w:p>
        </w:tc>
        <w:tc>
          <w:tcPr>
            <w:tcW w:w="0" w:type="auto"/>
          </w:tcPr>
          <w:p w14:paraId="187113FF"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Penuh Keyakinan</w:t>
            </w:r>
          </w:p>
        </w:tc>
        <w:tc>
          <w:tcPr>
            <w:tcW w:w="0" w:type="auto"/>
          </w:tcPr>
          <w:p w14:paraId="4518CD37"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Inkonvensional</w:t>
            </w:r>
          </w:p>
        </w:tc>
      </w:tr>
      <w:tr w:rsidR="00EC5627" w:rsidRPr="00336426" w14:paraId="58D741B7" w14:textId="77777777" w:rsidTr="00ED3EFD">
        <w:tc>
          <w:tcPr>
            <w:tcW w:w="0" w:type="auto"/>
          </w:tcPr>
          <w:p w14:paraId="1808A355"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Hangat</w:t>
            </w:r>
          </w:p>
        </w:tc>
        <w:tc>
          <w:tcPr>
            <w:tcW w:w="0" w:type="auto"/>
          </w:tcPr>
          <w:p w14:paraId="1E6EAEA0"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Konsisten</w:t>
            </w:r>
          </w:p>
        </w:tc>
        <w:tc>
          <w:tcPr>
            <w:tcW w:w="0" w:type="auto"/>
          </w:tcPr>
          <w:p w14:paraId="172DF330"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Sederhana</w:t>
            </w:r>
          </w:p>
        </w:tc>
      </w:tr>
      <w:tr w:rsidR="00EC5627" w:rsidRPr="00336426" w14:paraId="25BF1F1E" w14:textId="77777777" w:rsidTr="00ED3EFD">
        <w:tc>
          <w:tcPr>
            <w:tcW w:w="0" w:type="auto"/>
          </w:tcPr>
          <w:p w14:paraId="5500FC0B"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Memahami</w:t>
            </w:r>
          </w:p>
        </w:tc>
        <w:tc>
          <w:tcPr>
            <w:tcW w:w="0" w:type="auto"/>
          </w:tcPr>
          <w:p w14:paraId="21D227C9"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Mudah Bergaul</w:t>
            </w:r>
          </w:p>
        </w:tc>
        <w:tc>
          <w:tcPr>
            <w:tcW w:w="0" w:type="auto"/>
          </w:tcPr>
          <w:p w14:paraId="164D122E"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Konvensional</w:t>
            </w:r>
          </w:p>
        </w:tc>
      </w:tr>
      <w:tr w:rsidR="00EC5627" w:rsidRPr="00336426" w14:paraId="265E09C2" w14:textId="77777777" w:rsidTr="00ED3EFD">
        <w:tc>
          <w:tcPr>
            <w:tcW w:w="0" w:type="auto"/>
          </w:tcPr>
          <w:p w14:paraId="3019826A"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Sopan</w:t>
            </w:r>
          </w:p>
        </w:tc>
        <w:tc>
          <w:tcPr>
            <w:tcW w:w="0" w:type="auto"/>
          </w:tcPr>
          <w:p w14:paraId="5DACDF0B"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Ekstrovert</w:t>
            </w:r>
          </w:p>
        </w:tc>
        <w:tc>
          <w:tcPr>
            <w:tcW w:w="0" w:type="auto"/>
          </w:tcPr>
          <w:p w14:paraId="4BF58E39"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radisional</w:t>
            </w:r>
          </w:p>
        </w:tc>
      </w:tr>
      <w:tr w:rsidR="00EC5627" w:rsidRPr="00336426" w14:paraId="3BE70284" w14:textId="77777777" w:rsidTr="00ED3EFD">
        <w:tc>
          <w:tcPr>
            <w:tcW w:w="0" w:type="auto"/>
          </w:tcPr>
          <w:p w14:paraId="00A92448"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Penyayang</w:t>
            </w:r>
          </w:p>
        </w:tc>
        <w:tc>
          <w:tcPr>
            <w:tcW w:w="0" w:type="auto"/>
          </w:tcPr>
          <w:p w14:paraId="73E19899"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Banyak Bicara</w:t>
            </w:r>
          </w:p>
        </w:tc>
        <w:tc>
          <w:tcPr>
            <w:tcW w:w="0" w:type="auto"/>
          </w:tcPr>
          <w:p w14:paraId="30A81980"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idak Cerdas</w:t>
            </w:r>
          </w:p>
        </w:tc>
      </w:tr>
      <w:tr w:rsidR="00EC5627" w:rsidRPr="00336426" w14:paraId="3E4415A0" w14:textId="77777777" w:rsidTr="00ED3EFD">
        <w:tc>
          <w:tcPr>
            <w:tcW w:w="0" w:type="auto"/>
          </w:tcPr>
          <w:p w14:paraId="28585294"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ega</w:t>
            </w:r>
          </w:p>
        </w:tc>
        <w:tc>
          <w:tcPr>
            <w:tcW w:w="0" w:type="auto"/>
          </w:tcPr>
          <w:p w14:paraId="5F64BC53"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Agresif</w:t>
            </w:r>
          </w:p>
        </w:tc>
        <w:tc>
          <w:tcPr>
            <w:tcW w:w="0" w:type="auto"/>
          </w:tcPr>
          <w:p w14:paraId="36999DB6"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Dangkal</w:t>
            </w:r>
          </w:p>
        </w:tc>
      </w:tr>
      <w:tr w:rsidR="00EC5627" w:rsidRPr="00336426" w14:paraId="457B4484" w14:textId="77777777" w:rsidTr="00ED3EFD">
        <w:tc>
          <w:tcPr>
            <w:tcW w:w="0" w:type="auto"/>
          </w:tcPr>
          <w:p w14:paraId="54FE720A"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idak Sopan</w:t>
            </w:r>
          </w:p>
        </w:tc>
        <w:tc>
          <w:tcPr>
            <w:tcW w:w="0" w:type="auto"/>
          </w:tcPr>
          <w:p w14:paraId="4069DE72"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Ramah</w:t>
            </w:r>
          </w:p>
        </w:tc>
        <w:tc>
          <w:tcPr>
            <w:tcW w:w="0" w:type="auto"/>
          </w:tcPr>
          <w:p w14:paraId="38879C13"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Angkuh</w:t>
            </w:r>
          </w:p>
        </w:tc>
      </w:tr>
      <w:tr w:rsidR="00EC5627" w:rsidRPr="00336426" w14:paraId="7404A6AA" w14:textId="77777777" w:rsidTr="00ED3EFD">
        <w:tc>
          <w:tcPr>
            <w:tcW w:w="0" w:type="auto"/>
          </w:tcPr>
          <w:p w14:paraId="25005DF6"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idak Simpatik</w:t>
            </w:r>
          </w:p>
        </w:tc>
        <w:tc>
          <w:tcPr>
            <w:tcW w:w="0" w:type="auto"/>
          </w:tcPr>
          <w:p w14:paraId="1A217053"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egas</w:t>
            </w:r>
          </w:p>
        </w:tc>
        <w:tc>
          <w:tcPr>
            <w:tcW w:w="0" w:type="auto"/>
          </w:tcPr>
          <w:p w14:paraId="0FDEDE59"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eratur</w:t>
            </w:r>
          </w:p>
        </w:tc>
      </w:tr>
      <w:tr w:rsidR="00EC5627" w:rsidRPr="00336426" w14:paraId="5BA05C8C" w14:textId="77777777" w:rsidTr="00ED3EFD">
        <w:tc>
          <w:tcPr>
            <w:tcW w:w="0" w:type="auto"/>
          </w:tcPr>
          <w:p w14:paraId="717AB9A5"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Suka Melawan</w:t>
            </w:r>
          </w:p>
        </w:tc>
        <w:tc>
          <w:tcPr>
            <w:tcW w:w="0" w:type="auto"/>
          </w:tcPr>
          <w:p w14:paraId="0C30F2BE"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Bersemangat</w:t>
            </w:r>
          </w:p>
        </w:tc>
        <w:tc>
          <w:tcPr>
            <w:tcW w:w="0" w:type="auto"/>
          </w:tcPr>
          <w:p w14:paraId="4CDD29FB"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Praktis</w:t>
            </w:r>
          </w:p>
        </w:tc>
      </w:tr>
      <w:tr w:rsidR="00EC5627" w:rsidRPr="00336426" w14:paraId="356BBD41" w14:textId="77777777" w:rsidTr="00ED3EFD">
        <w:tc>
          <w:tcPr>
            <w:tcW w:w="0" w:type="auto"/>
          </w:tcPr>
          <w:p w14:paraId="320B42F3"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Kejam</w:t>
            </w:r>
          </w:p>
        </w:tc>
        <w:tc>
          <w:tcPr>
            <w:tcW w:w="0" w:type="auto"/>
          </w:tcPr>
          <w:p w14:paraId="751420D1"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Menutup Diri</w:t>
            </w:r>
          </w:p>
        </w:tc>
        <w:tc>
          <w:tcPr>
            <w:tcW w:w="0" w:type="auto"/>
          </w:tcPr>
          <w:p w14:paraId="203BE924"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Bertanggung Jawab</w:t>
            </w:r>
          </w:p>
        </w:tc>
      </w:tr>
      <w:tr w:rsidR="00EC5627" w:rsidRPr="00336426" w14:paraId="44CADF9E" w14:textId="77777777" w:rsidTr="00ED3EFD">
        <w:tc>
          <w:tcPr>
            <w:tcW w:w="0" w:type="auto"/>
          </w:tcPr>
          <w:p w14:paraId="014842C7"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Kasar</w:t>
            </w:r>
          </w:p>
        </w:tc>
        <w:tc>
          <w:tcPr>
            <w:tcW w:w="0" w:type="auto"/>
          </w:tcPr>
          <w:p w14:paraId="4C368FCE"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Pendiam</w:t>
            </w:r>
          </w:p>
        </w:tc>
        <w:tc>
          <w:tcPr>
            <w:tcW w:w="0" w:type="auto"/>
          </w:tcPr>
          <w:p w14:paraId="64379E90"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eliti</w:t>
            </w:r>
          </w:p>
        </w:tc>
      </w:tr>
      <w:tr w:rsidR="00EC5627" w:rsidRPr="00336426" w14:paraId="1BC7EAFF" w14:textId="77777777" w:rsidTr="00ED3EFD">
        <w:tc>
          <w:tcPr>
            <w:tcW w:w="0" w:type="auto"/>
          </w:tcPr>
          <w:p w14:paraId="35F17A0E"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Sering Berubah Suasana Hati</w:t>
            </w:r>
          </w:p>
        </w:tc>
        <w:tc>
          <w:tcPr>
            <w:tcW w:w="0" w:type="auto"/>
          </w:tcPr>
          <w:p w14:paraId="0BE433C5"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Introvert</w:t>
            </w:r>
          </w:p>
        </w:tc>
        <w:tc>
          <w:tcPr>
            <w:tcW w:w="0" w:type="auto"/>
          </w:tcPr>
          <w:p w14:paraId="4CA2C762"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Efisien</w:t>
            </w:r>
          </w:p>
        </w:tc>
      </w:tr>
      <w:tr w:rsidR="00EC5627" w:rsidRPr="00336426" w14:paraId="5EAF7005" w14:textId="77777777" w:rsidTr="00ED3EFD">
        <w:tc>
          <w:tcPr>
            <w:tcW w:w="0" w:type="auto"/>
          </w:tcPr>
          <w:p w14:paraId="5F8EFDCB"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Mudah Tersinggung</w:t>
            </w:r>
          </w:p>
        </w:tc>
        <w:tc>
          <w:tcPr>
            <w:tcW w:w="0" w:type="auto"/>
          </w:tcPr>
          <w:p w14:paraId="0BAB47B1"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idak Percaya Diri</w:t>
            </w:r>
          </w:p>
        </w:tc>
        <w:tc>
          <w:tcPr>
            <w:tcW w:w="0" w:type="auto"/>
          </w:tcPr>
          <w:p w14:paraId="44E9F6D7"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Cermat</w:t>
            </w:r>
          </w:p>
        </w:tc>
      </w:tr>
      <w:tr w:rsidR="00EC5627" w:rsidRPr="00336426" w14:paraId="3179E8A3" w14:textId="77777777" w:rsidTr="00ED3EFD">
        <w:tc>
          <w:tcPr>
            <w:tcW w:w="0" w:type="auto"/>
          </w:tcPr>
          <w:p w14:paraId="0B694876"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emperamen</w:t>
            </w:r>
          </w:p>
        </w:tc>
        <w:tc>
          <w:tcPr>
            <w:tcW w:w="0" w:type="auto"/>
          </w:tcPr>
          <w:p w14:paraId="610D85C5"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Pasif</w:t>
            </w:r>
          </w:p>
        </w:tc>
        <w:tc>
          <w:tcPr>
            <w:tcW w:w="0" w:type="auto"/>
          </w:tcPr>
          <w:p w14:paraId="5ED1CB87"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Berantakan</w:t>
            </w:r>
          </w:p>
        </w:tc>
      </w:tr>
      <w:tr w:rsidR="00EC5627" w:rsidRPr="00336426" w14:paraId="5253417E" w14:textId="77777777" w:rsidTr="00ED3EFD">
        <w:tc>
          <w:tcPr>
            <w:tcW w:w="0" w:type="auto"/>
          </w:tcPr>
          <w:p w14:paraId="2CDE92F4"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Pemarah</w:t>
            </w:r>
          </w:p>
        </w:tc>
        <w:tc>
          <w:tcPr>
            <w:tcW w:w="0" w:type="auto"/>
          </w:tcPr>
          <w:p w14:paraId="71B85708"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Pemalu</w:t>
            </w:r>
          </w:p>
        </w:tc>
        <w:tc>
          <w:tcPr>
            <w:tcW w:w="0" w:type="auto"/>
          </w:tcPr>
          <w:p w14:paraId="47EFB72E"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Impulsif</w:t>
            </w:r>
          </w:p>
        </w:tc>
      </w:tr>
      <w:tr w:rsidR="00EC5627" w:rsidRPr="00336426" w14:paraId="412732ED" w14:textId="77777777" w:rsidTr="00ED3EFD">
        <w:tc>
          <w:tcPr>
            <w:tcW w:w="0" w:type="auto"/>
          </w:tcPr>
          <w:p w14:paraId="5F045A2F"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Emosional</w:t>
            </w:r>
          </w:p>
        </w:tc>
        <w:tc>
          <w:tcPr>
            <w:tcW w:w="0" w:type="auto"/>
          </w:tcPr>
          <w:p w14:paraId="4504ADFE"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Cerdas</w:t>
            </w:r>
          </w:p>
        </w:tc>
        <w:tc>
          <w:tcPr>
            <w:tcW w:w="0" w:type="auto"/>
          </w:tcPr>
          <w:p w14:paraId="5F93B8D8"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idak Bertanggung Jawab</w:t>
            </w:r>
          </w:p>
        </w:tc>
      </w:tr>
      <w:tr w:rsidR="00EC5627" w:rsidRPr="00336426" w14:paraId="186D14AC" w14:textId="77777777" w:rsidTr="00ED3EFD">
        <w:tc>
          <w:tcPr>
            <w:tcW w:w="0" w:type="auto"/>
          </w:tcPr>
          <w:p w14:paraId="17D97CA0"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Cemburu</w:t>
            </w:r>
          </w:p>
        </w:tc>
        <w:tc>
          <w:tcPr>
            <w:tcW w:w="0" w:type="auto"/>
          </w:tcPr>
          <w:p w14:paraId="0D8EC764"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Berwawasan</w:t>
            </w:r>
          </w:p>
        </w:tc>
        <w:tc>
          <w:tcPr>
            <w:tcW w:w="0" w:type="auto"/>
          </w:tcPr>
          <w:p w14:paraId="398402D2"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Ceroboh</w:t>
            </w:r>
          </w:p>
        </w:tc>
      </w:tr>
      <w:tr w:rsidR="00EC5627" w:rsidRPr="00336426" w14:paraId="117C64B5" w14:textId="77777777" w:rsidTr="00ED3EFD">
        <w:tc>
          <w:tcPr>
            <w:tcW w:w="0" w:type="auto"/>
          </w:tcPr>
          <w:p w14:paraId="2BBED0EB"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Santai</w:t>
            </w:r>
          </w:p>
        </w:tc>
        <w:tc>
          <w:tcPr>
            <w:tcW w:w="0" w:type="auto"/>
          </w:tcPr>
          <w:p w14:paraId="52619752"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Imajinatif</w:t>
            </w:r>
          </w:p>
        </w:tc>
        <w:tc>
          <w:tcPr>
            <w:tcW w:w="0" w:type="auto"/>
          </w:tcPr>
          <w:p w14:paraId="04F6F75D"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idak Efisien</w:t>
            </w:r>
          </w:p>
        </w:tc>
      </w:tr>
      <w:tr w:rsidR="00EC5627" w:rsidRPr="00336426" w14:paraId="5CB57200" w14:textId="77777777" w:rsidTr="00ED3EFD">
        <w:tc>
          <w:tcPr>
            <w:tcW w:w="0" w:type="auto"/>
          </w:tcPr>
          <w:p w14:paraId="6C3036E3"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Sabar</w:t>
            </w:r>
          </w:p>
        </w:tc>
        <w:tc>
          <w:tcPr>
            <w:tcW w:w="0" w:type="auto"/>
          </w:tcPr>
          <w:p w14:paraId="10B69914"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Rajin</w:t>
            </w:r>
          </w:p>
        </w:tc>
        <w:tc>
          <w:tcPr>
            <w:tcW w:w="0" w:type="auto"/>
          </w:tcPr>
          <w:p w14:paraId="481B5C6C" w14:textId="77777777" w:rsidR="00973F68" w:rsidRPr="00336426" w:rsidRDefault="002A1734" w:rsidP="00583BA3">
            <w:pPr>
              <w:pStyle w:val="Compact"/>
              <w:spacing w:line="360" w:lineRule="auto"/>
              <w:rPr>
                <w:rFonts w:ascii="Times" w:hAnsi="Times"/>
                <w:color w:val="000000" w:themeColor="text1"/>
                <w:lang w:val="id-ID"/>
              </w:rPr>
            </w:pPr>
            <w:r w:rsidRPr="00336426">
              <w:rPr>
                <w:rFonts w:ascii="Times" w:hAnsi="Times"/>
                <w:color w:val="000000" w:themeColor="text1"/>
                <w:lang w:val="id-ID"/>
              </w:rPr>
              <w:t>Tidak Praktis</w:t>
            </w:r>
          </w:p>
        </w:tc>
      </w:tr>
    </w:tbl>
    <w:p w14:paraId="37E350E1" w14:textId="77777777" w:rsidR="00973F68" w:rsidRPr="00336426" w:rsidRDefault="002A1734" w:rsidP="00583BA3">
      <w:pPr>
        <w:spacing w:line="360" w:lineRule="auto"/>
        <w:rPr>
          <w:rFonts w:ascii="Times" w:hAnsi="Times"/>
          <w:color w:val="000000" w:themeColor="text1"/>
          <w:lang w:val="id-ID"/>
        </w:rPr>
      </w:pPr>
      <w:r w:rsidRPr="00336426">
        <w:rPr>
          <w:rFonts w:ascii="Times" w:hAnsi="Times"/>
          <w:color w:val="000000" w:themeColor="text1"/>
          <w:lang w:val="id-ID"/>
        </w:rPr>
        <w:br w:type="page"/>
      </w:r>
    </w:p>
    <w:p w14:paraId="26A28A47"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lastRenderedPageBreak/>
        <w:t>Instruksi Memilih Teman</w:t>
      </w:r>
    </w:p>
    <w:p w14:paraId="449F84A8"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Pikirkanlah salah satu orang yang kamu anggap teman, namun bukan teman dekat. Orang tersebut harus lebih dari kenalan, namun bukan sahabat atau teman dekat.</w:t>
      </w:r>
    </w:p>
    <w:p w14:paraId="36B10A15"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Instruksi Mengambil Perpsektif</w:t>
      </w:r>
    </w:p>
    <w:p w14:paraId="40DC946E" w14:textId="77777777" w:rsidR="00973F68" w:rsidRPr="00336426" w:rsidRDefault="002A1734" w:rsidP="00583BA3">
      <w:pPr>
        <w:numPr>
          <w:ilvl w:val="0"/>
          <w:numId w:val="26"/>
        </w:numPr>
        <w:spacing w:line="360" w:lineRule="auto"/>
        <w:rPr>
          <w:rFonts w:ascii="Times" w:hAnsi="Times"/>
          <w:color w:val="000000" w:themeColor="text1"/>
          <w:lang w:val="id-ID"/>
        </w:rPr>
      </w:pPr>
      <w:r w:rsidRPr="00336426">
        <w:rPr>
          <w:rFonts w:ascii="Times" w:hAnsi="Times"/>
          <w:b/>
          <w:bCs/>
          <w:color w:val="000000" w:themeColor="text1"/>
          <w:lang w:val="id-ID"/>
        </w:rPr>
        <w:t>Kondisi kontrol:</w:t>
      </w:r>
      <w:r w:rsidRPr="00336426">
        <w:rPr>
          <w:rFonts w:ascii="Times" w:hAnsi="Times"/>
          <w:color w:val="000000" w:themeColor="text1"/>
          <w:lang w:val="id-ID"/>
        </w:rPr>
        <w:t xml:space="preserve"> Selama 5 menit (mohon gunakan timer), buatlah tulisan terkait kegiatan apa saja yang kamu lakukan dalam sehari. (New)</w:t>
      </w:r>
    </w:p>
    <w:p w14:paraId="693720C4" w14:textId="77777777" w:rsidR="00973F68" w:rsidRPr="00336426" w:rsidRDefault="002A1734" w:rsidP="00583BA3">
      <w:pPr>
        <w:numPr>
          <w:ilvl w:val="0"/>
          <w:numId w:val="26"/>
        </w:numPr>
        <w:spacing w:line="360" w:lineRule="auto"/>
        <w:rPr>
          <w:rFonts w:ascii="Times" w:hAnsi="Times"/>
          <w:color w:val="000000" w:themeColor="text1"/>
          <w:lang w:val="id-ID"/>
        </w:rPr>
      </w:pPr>
      <w:r w:rsidRPr="00336426">
        <w:rPr>
          <w:rFonts w:ascii="Times" w:hAnsi="Times"/>
          <w:b/>
          <w:bCs/>
          <w:color w:val="000000" w:themeColor="text1"/>
          <w:lang w:val="id-ID"/>
        </w:rPr>
        <w:t>Kondisi mengambil perspektif:</w:t>
      </w:r>
      <w:r w:rsidRPr="00336426">
        <w:rPr>
          <w:rFonts w:ascii="Times" w:hAnsi="Times"/>
          <w:color w:val="000000" w:themeColor="text1"/>
          <w:lang w:val="id-ID"/>
        </w:rPr>
        <w:t xml:space="preserve"> Selama 5 menit (mohon gunakan timer), bayangkan kamu adalah teman kamu, lalu buatlah tulisan terkait kegiatan apa saja yang kamu (sebagai teman kamu) lakukan dalam sehari. (New)</w:t>
      </w:r>
    </w:p>
    <w:p w14:paraId="02F0F31F" w14:textId="77777777" w:rsidR="00973F68" w:rsidRPr="00336426" w:rsidRDefault="002A1734" w:rsidP="00583BA3">
      <w:pPr>
        <w:pStyle w:val="FirstParagraph"/>
        <w:spacing w:line="360" w:lineRule="auto"/>
        <w:rPr>
          <w:rFonts w:ascii="Times" w:hAnsi="Times"/>
          <w:color w:val="000000" w:themeColor="text1"/>
          <w:lang w:val="id-ID"/>
        </w:rPr>
      </w:pPr>
      <w:r w:rsidRPr="00336426">
        <w:rPr>
          <w:rFonts w:ascii="Times" w:hAnsi="Times"/>
          <w:b/>
          <w:bCs/>
          <w:color w:val="000000" w:themeColor="text1"/>
          <w:lang w:val="id-ID"/>
        </w:rPr>
        <w:t>Inclusion of Other in Self</w:t>
      </w:r>
    </w:p>
    <w:p w14:paraId="70AB9FA9"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Pilih gambar di bawah yang paling menggambarkan hubungan Anda: (Gambar di bagian bawah slide)</w:t>
      </w:r>
    </w:p>
    <w:p w14:paraId="03190778"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noProof/>
          <w:color w:val="000000" w:themeColor="text1"/>
          <w:lang w:val="id-ID"/>
        </w:rPr>
        <w:drawing>
          <wp:inline distT="0" distB="0" distL="0" distR="0" wp14:anchorId="79311640" wp14:editId="6B2F8FC1">
            <wp:extent cx="5943600" cy="260849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oto/IoS.png"/>
                    <pic:cNvPicPr>
                      <a:picLocks noChangeAspect="1" noChangeArrowheads="1"/>
                    </pic:cNvPicPr>
                  </pic:nvPicPr>
                  <pic:blipFill>
                    <a:blip r:embed="rId10"/>
                    <a:stretch>
                      <a:fillRect/>
                    </a:stretch>
                  </pic:blipFill>
                  <pic:spPr bwMode="auto">
                    <a:xfrm>
                      <a:off x="0" y="0"/>
                      <a:ext cx="5943600" cy="2608492"/>
                    </a:xfrm>
                    <a:prstGeom prst="rect">
                      <a:avLst/>
                    </a:prstGeom>
                    <a:noFill/>
                    <a:ln w="9525">
                      <a:noFill/>
                      <a:headEnd/>
                      <a:tailEnd/>
                    </a:ln>
                  </pic:spPr>
                </pic:pic>
              </a:graphicData>
            </a:graphic>
          </wp:inline>
        </w:drawing>
      </w:r>
    </w:p>
    <w:p w14:paraId="72402E61" w14:textId="77777777" w:rsidR="00973F68" w:rsidRPr="00336426" w:rsidRDefault="002A1734" w:rsidP="00583BA3">
      <w:pPr>
        <w:spacing w:line="360" w:lineRule="auto"/>
        <w:rPr>
          <w:rFonts w:ascii="Times" w:hAnsi="Times"/>
          <w:color w:val="000000" w:themeColor="text1"/>
          <w:lang w:val="id-ID"/>
        </w:rPr>
      </w:pPr>
      <w:r w:rsidRPr="00336426">
        <w:rPr>
          <w:rFonts w:ascii="Times" w:hAnsi="Times"/>
          <w:color w:val="000000" w:themeColor="text1"/>
          <w:lang w:val="id-ID"/>
        </w:rPr>
        <w:br w:type="page"/>
      </w:r>
    </w:p>
    <w:p w14:paraId="23402A64"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lastRenderedPageBreak/>
        <w:t>Lembar Debriefing</w:t>
      </w:r>
    </w:p>
    <w:p w14:paraId="6FA6FF23"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Assalamualaikum wr. wb.</w:t>
      </w:r>
    </w:p>
    <w:p w14:paraId="7496E67C"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Partisipan yth.,</w:t>
      </w:r>
    </w:p>
    <w:p w14:paraId="5C151E27"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Kami tim peneliti sangat berterima kasih atas partisipasi Anda dalam penelitian ini. Tujuan dari penelitian ini adalah untuk melihat bagaimana pengambilan perspektif dapat mempengaruhi perspepsi kemiripan dan kedekatan antara Anda dengan teman yang Anda pilih saat melakukan penelitian ini. Seharusnya, dengan mengambil perspektif, akan terlihat kemiripan yang lebih tinggi antara hasil file self-complexity dan other complexity yang Anda isi, dan skala Inclusion of Other in Self antara Anda dan teman Anda juga memiliki nilai tumpang tindih yang lebih besar. Persepsi kemiripan ini dianggap penting karena penelitian sebelumnya menemukan bahwa persepsi kemiripan mendukung motivasi untuk bekerja sama. Karena itu, saya ingin menguji apakah kegiatan perspective taking ini dapat membuat orang merasa lebih dekat dengan orang lain. Jika Anda diminta untuk menulis esai tentang teman Anda, maka Anda masuk dalam kelompok pengambilan perspektif. Jika Anda menulis esai tentang diri sendiri, maka Anda masuk dalam kelompok kontrol, yang hasilnya akan dibandingkan dengan kelompok pengambilan perspektif. Sekali lagi, terima kasih atas partisipasi Anda. Semoga sehat selalu.</w:t>
      </w:r>
    </w:p>
    <w:p w14:paraId="3132A8CB"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Regards,</w:t>
      </w:r>
    </w:p>
    <w:p w14:paraId="7F82396D"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Armand W.</w:t>
      </w:r>
    </w:p>
    <w:p w14:paraId="41E207F4" w14:textId="77777777" w:rsidR="00973F68" w:rsidRPr="00336426" w:rsidRDefault="002A1734" w:rsidP="00583BA3">
      <w:pPr>
        <w:spacing w:line="360" w:lineRule="auto"/>
        <w:rPr>
          <w:rFonts w:ascii="Times" w:hAnsi="Times"/>
          <w:color w:val="000000" w:themeColor="text1"/>
          <w:lang w:val="id-ID"/>
        </w:rPr>
      </w:pPr>
      <w:r w:rsidRPr="00336426">
        <w:rPr>
          <w:rFonts w:ascii="Times" w:hAnsi="Times"/>
          <w:color w:val="000000" w:themeColor="text1"/>
          <w:lang w:val="id-ID"/>
        </w:rPr>
        <w:br w:type="page"/>
      </w:r>
    </w:p>
    <w:p w14:paraId="23CA88DC" w14:textId="61F44315" w:rsidR="00973F68" w:rsidRPr="00336426" w:rsidRDefault="002A1734" w:rsidP="005C46DE">
      <w:pPr>
        <w:pStyle w:val="Heading3"/>
        <w:rPr>
          <w:lang w:val="id-ID"/>
        </w:rPr>
      </w:pPr>
      <w:bookmarkStart w:id="8" w:name="_Toc90196871"/>
      <w:bookmarkStart w:id="9" w:name="_Toc90197181"/>
      <w:bookmarkStart w:id="10" w:name="_Toc90305250"/>
      <w:bookmarkStart w:id="11" w:name="lampiran-2"/>
      <w:bookmarkEnd w:id="1"/>
      <w:bookmarkEnd w:id="7"/>
      <w:r w:rsidRPr="00336426">
        <w:rPr>
          <w:lang w:val="id-ID"/>
        </w:rPr>
        <w:lastRenderedPageBreak/>
        <w:t>Lampiran 2</w:t>
      </w:r>
      <w:bookmarkStart w:id="12" w:name="alat-ukur-studi-2"/>
      <w:r w:rsidR="00ED3EFD" w:rsidRPr="00336426">
        <w:rPr>
          <w:lang w:val="id-ID"/>
        </w:rPr>
        <w:t xml:space="preserve">: </w:t>
      </w:r>
      <w:r w:rsidRPr="00336426">
        <w:rPr>
          <w:lang w:val="id-ID"/>
        </w:rPr>
        <w:t>A</w:t>
      </w:r>
      <w:r w:rsidR="00ED3EFD" w:rsidRPr="00336426">
        <w:rPr>
          <w:lang w:val="id-ID"/>
        </w:rPr>
        <w:t>l</w:t>
      </w:r>
      <w:r w:rsidRPr="00336426">
        <w:rPr>
          <w:lang w:val="id-ID"/>
        </w:rPr>
        <w:t>at Ukur Studi 2</w:t>
      </w:r>
      <w:bookmarkEnd w:id="8"/>
      <w:bookmarkEnd w:id="9"/>
      <w:bookmarkEnd w:id="10"/>
    </w:p>
    <w:p w14:paraId="2BF11BCB" w14:textId="77777777" w:rsidR="00973F68" w:rsidRPr="00336426" w:rsidRDefault="002A1734" w:rsidP="00583BA3">
      <w:pPr>
        <w:pStyle w:val="FirstParagraph"/>
        <w:spacing w:line="360" w:lineRule="auto"/>
        <w:rPr>
          <w:rFonts w:ascii="Times" w:hAnsi="Times"/>
          <w:color w:val="000000" w:themeColor="text1"/>
          <w:lang w:val="id-ID"/>
        </w:rPr>
      </w:pPr>
      <w:r w:rsidRPr="00336426">
        <w:rPr>
          <w:rFonts w:ascii="Times" w:hAnsi="Times"/>
          <w:b/>
          <w:bCs/>
          <w:color w:val="000000" w:themeColor="text1"/>
          <w:lang w:val="id-ID"/>
        </w:rPr>
        <w:t>Informed Consent</w:t>
      </w:r>
    </w:p>
    <w:p w14:paraId="5BC3F33E"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Assalamualaikum wr. wb.</w:t>
      </w:r>
    </w:p>
    <w:p w14:paraId="075769B8"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Partisipan yth., Kami tim peneliti dari laboratorium Psikologi Sosial Universitas Indonesia berterima kasih karena Anda hendak meluangkan waktu dalam survei ini. Survei ini hendak mengetahui bagaimana Anda memandang struktur kognitif Anda. Tidak ada paksaan maupun konsekuensi dari partisipasi dalam survei ini. Kami hanya mengharapkan spontanitas dan kejujuran Anda dalam mengisi kuesioner, karena penelitian ini bermaksud untuk menggali kenyataan yang ada dalam masyarakat Indonesia. Etika moral akademik melindungi dan menghargai kerahasiaan identitas Anda serta jawaban yang Anda berikan.</w:t>
      </w:r>
    </w:p>
    <w:p w14:paraId="3F7F634D"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Survei terdiri dari 2 bagian dan membutuhkan waktu sekitar 20 menit. Sebagai bentuk terima kasih atas partisipasi Anda yang berharga, bila berminat Anda dapat memenangkan hadiah sebesar Rp 10.000 untuk berpartisipasi dalam sesi ini, yang akan ditentukan berdasarkan undian. Uang akan dikirim melewati Go-Pay. Anda juga dipersilahkan mengontak alamat surel di bawah ini bila memiliki pertanyaan terkait survei. Terima kasih.</w:t>
      </w:r>
    </w:p>
    <w:p w14:paraId="1511684D"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 xml:space="preserve">Hormat Kami, Armand Wirjawan, Bagus Takwin | Universitas Indonesia Surel: </w:t>
      </w:r>
      <w:hyperlink r:id="rId11">
        <w:r w:rsidRPr="00336426">
          <w:rPr>
            <w:rStyle w:val="Hyperlink"/>
            <w:lang w:val="id-ID"/>
          </w:rPr>
          <w:t>armand.wirjawan@gmail.com</w:t>
        </w:r>
      </w:hyperlink>
    </w:p>
    <w:p w14:paraId="57DB17F4"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Perkenalan Target</w:t>
      </w:r>
    </w:p>
    <w:p w14:paraId="0B32DE82"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Untuk partisipan lelaki</w:t>
      </w:r>
      <w:r w:rsidRPr="00336426">
        <w:rPr>
          <w:rFonts w:ascii="Times" w:hAnsi="Times"/>
          <w:color w:val="000000" w:themeColor="text1"/>
          <w:lang w:val="id-ID"/>
        </w:rPr>
        <w:t>: Untuk studi ini, kita akan berfokus pada orang di bawah ini, yang bernama Bagas.</w:t>
      </w:r>
    </w:p>
    <w:p w14:paraId="398EE629"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Untuk partisipan perempuan</w:t>
      </w:r>
      <w:r w:rsidRPr="00336426">
        <w:rPr>
          <w:rFonts w:ascii="Times" w:hAnsi="Times"/>
          <w:color w:val="000000" w:themeColor="text1"/>
          <w:lang w:val="id-ID"/>
        </w:rPr>
        <w:t>: Untuk studi ini, kita akan berfokus pada orang di bawah ini, yang bernama Nadia.</w:t>
      </w:r>
    </w:p>
    <w:p w14:paraId="3A2090EE"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noProof/>
          <w:color w:val="000000" w:themeColor="text1"/>
          <w:lang w:val="id-ID"/>
        </w:rPr>
        <w:lastRenderedPageBreak/>
        <w:drawing>
          <wp:inline distT="0" distB="0" distL="0" distR="0" wp14:anchorId="1AAADEB8" wp14:editId="282EF935">
            <wp:extent cx="5943600" cy="2437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oto/FotoS2.png"/>
                    <pic:cNvPicPr>
                      <a:picLocks noChangeAspect="1" noChangeArrowheads="1"/>
                    </pic:cNvPicPr>
                  </pic:nvPicPr>
                  <pic:blipFill>
                    <a:blip r:embed="rId12"/>
                    <a:stretch>
                      <a:fillRect/>
                    </a:stretch>
                  </pic:blipFill>
                  <pic:spPr bwMode="auto">
                    <a:xfrm>
                      <a:off x="0" y="0"/>
                      <a:ext cx="5943600" cy="2437375"/>
                    </a:xfrm>
                    <a:prstGeom prst="rect">
                      <a:avLst/>
                    </a:prstGeom>
                    <a:noFill/>
                    <a:ln w="9525">
                      <a:noFill/>
                      <a:headEnd/>
                      <a:tailEnd/>
                    </a:ln>
                  </pic:spPr>
                </pic:pic>
              </a:graphicData>
            </a:graphic>
          </wp:inline>
        </w:drawing>
      </w:r>
    </w:p>
    <w:p w14:paraId="0E64D2BB"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Skala Penilaian Awal</w:t>
      </w:r>
    </w:p>
    <w:p w14:paraId="4CF5025C"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Pilih opsi yang paling menggambarkan pendapat kamu terhadap orang ini: (1 Sangat tidak setuju-6 Sangat Setuju) 1. Baik hati 2. Ramah 3. Jujur</w:t>
      </w:r>
    </w:p>
    <w:p w14:paraId="6E6866A0"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Skala Kemiripan</w:t>
      </w:r>
      <w:r w:rsidRPr="00336426">
        <w:rPr>
          <w:rFonts w:ascii="Times" w:hAnsi="Times"/>
          <w:color w:val="000000" w:themeColor="text1"/>
          <w:lang w:val="id-ID"/>
        </w:rPr>
        <w:t xml:space="preserve"> Pertanyaan berikut ditanyakan dua kali, sebelum manipulasi dan setelah manipulas: 1. Sejauh mana Anda merasa dekat dengan Bagas? (1 Sangat tidak setuju-6 Sangat Setuju) 2. Sejauh mana kamu merasa mirip dengan Bagas? (1 Sangat tidak setuju-6 Sangat Setuju) 3. Skala IoS - sama dengan studi 1, namun jumlah opsi dikurangi dari tujuh ke enam opsi</w:t>
      </w:r>
    </w:p>
    <w:p w14:paraId="3635F4D9"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Instruksi membuat cerita bebas</w:t>
      </w:r>
    </w:p>
    <w:p w14:paraId="4EFEF1E3"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Selama lima menit, buatlah karangan cerita (fiksi) terkait suatu kegiatan yang kamu lakukan bersama dengan Bagas. Silahkan menambah detil apapun yang kamu mau, termasuk tempat tinggal, lokasi kejadian, dst.</w:t>
      </w:r>
    </w:p>
    <w:p w14:paraId="25926F21"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t>Skala Menikmati Kegiatan</w:t>
      </w:r>
      <w:r w:rsidRPr="00336426">
        <w:rPr>
          <w:rFonts w:ascii="Times" w:hAnsi="Times"/>
          <w:color w:val="000000" w:themeColor="text1"/>
          <w:lang w:val="id-ID"/>
        </w:rPr>
        <w:t xml:space="preserve"> (1 Sangat tidak setuju-6 Sangat Setuju) 1. Jika cerita yang kamu tulis benar-benar terjadi, apakah pengalaman yang kamu tulis pengalaman yang menyenangkan?</w:t>
      </w:r>
    </w:p>
    <w:p w14:paraId="7DBDFA69" w14:textId="77777777" w:rsidR="00973F68" w:rsidRPr="00336426" w:rsidRDefault="002A1734" w:rsidP="00583BA3">
      <w:pPr>
        <w:spacing w:line="360" w:lineRule="auto"/>
        <w:rPr>
          <w:rFonts w:ascii="Times" w:hAnsi="Times"/>
          <w:color w:val="000000" w:themeColor="text1"/>
          <w:lang w:val="id-ID"/>
        </w:rPr>
      </w:pPr>
      <w:r w:rsidRPr="00336426">
        <w:rPr>
          <w:rFonts w:ascii="Times" w:hAnsi="Times"/>
          <w:color w:val="000000" w:themeColor="text1"/>
          <w:lang w:val="id-ID"/>
        </w:rPr>
        <w:br w:type="page"/>
      </w:r>
    </w:p>
    <w:p w14:paraId="7C3C7B89"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b/>
          <w:bCs/>
          <w:color w:val="000000" w:themeColor="text1"/>
          <w:lang w:val="id-ID"/>
        </w:rPr>
        <w:lastRenderedPageBreak/>
        <w:t>Lembar Debriefing</w:t>
      </w:r>
    </w:p>
    <w:p w14:paraId="375C3E77"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Assalamualaikum wr. wb.</w:t>
      </w:r>
    </w:p>
    <w:p w14:paraId="68D53345"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Partisipan yth.,</w:t>
      </w:r>
    </w:p>
    <w:p w14:paraId="561CC850"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Kami tim peneliti sangat berterima kasih atas partisipasi Anda dalam penelitian ini. Tujuan dari penelitian ini adalah untuk melihat bagaimana mengarang cerita mengenai kegiatan yang dikakukan bersama dapat mempengaruhi kualitas hubungan kita dengan orang yang tidak dikenal.</w:t>
      </w:r>
    </w:p>
    <w:p w14:paraId="293D94A2"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Persepsi kemiripan ini dianggap penting karena penelitian sebelumnya menemukan bahwa persepsi kemiripan mendukung motivasi untuk bekerja sama. Karena itu, saya ingin menguji apakah kegiatan membuat tulisan dapat membuat orang merasa lebih dekat dengan orang lain. Sekali lagi, terima kasih atas partisipasi Anda. Semoga sehat selalu.</w:t>
      </w:r>
    </w:p>
    <w:p w14:paraId="3A7BD016"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Regards,</w:t>
      </w:r>
    </w:p>
    <w:p w14:paraId="3AEAAF8A" w14:textId="77777777" w:rsidR="00973F68" w:rsidRPr="00336426" w:rsidRDefault="002A1734" w:rsidP="00583BA3">
      <w:pPr>
        <w:pStyle w:val="BodyText"/>
        <w:spacing w:line="360" w:lineRule="auto"/>
        <w:rPr>
          <w:rFonts w:ascii="Times" w:hAnsi="Times"/>
          <w:color w:val="000000" w:themeColor="text1"/>
          <w:lang w:val="id-ID"/>
        </w:rPr>
      </w:pPr>
      <w:r w:rsidRPr="00336426">
        <w:rPr>
          <w:rFonts w:ascii="Times" w:hAnsi="Times"/>
          <w:color w:val="000000" w:themeColor="text1"/>
          <w:lang w:val="id-ID"/>
        </w:rPr>
        <w:t>Armand W.</w:t>
      </w:r>
    </w:p>
    <w:bookmarkEnd w:id="2"/>
    <w:bookmarkEnd w:id="11"/>
    <w:bookmarkEnd w:id="12"/>
    <w:p w14:paraId="47E704BA" w14:textId="385AC9FD" w:rsidR="00973F68" w:rsidRPr="00336426" w:rsidRDefault="00973F68" w:rsidP="00ED3EFD">
      <w:pPr>
        <w:spacing w:line="360" w:lineRule="auto"/>
        <w:rPr>
          <w:rFonts w:ascii="Times" w:hAnsi="Times"/>
          <w:color w:val="000000" w:themeColor="text1"/>
          <w:lang w:val="id-ID"/>
        </w:rPr>
      </w:pPr>
    </w:p>
    <w:sectPr w:rsidR="00973F68" w:rsidRPr="00336426" w:rsidSect="000211BE">
      <w:footerReference w:type="even"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37D89" w14:textId="77777777" w:rsidR="007D591A" w:rsidRDefault="007D591A">
      <w:pPr>
        <w:spacing w:after="0" w:line="240" w:lineRule="auto"/>
      </w:pPr>
      <w:r>
        <w:separator/>
      </w:r>
    </w:p>
  </w:endnote>
  <w:endnote w:type="continuationSeparator" w:id="0">
    <w:p w14:paraId="5DDEC830" w14:textId="77777777" w:rsidR="007D591A" w:rsidRDefault="007D5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BCA7C" w14:textId="77777777" w:rsidR="00FB0977" w:rsidRDefault="002A1734" w:rsidP="000211B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63DB87" w14:textId="77777777" w:rsidR="00FB0977" w:rsidRDefault="007D591A"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6E294" w14:textId="77777777" w:rsidR="00FB0977" w:rsidRDefault="002A1734" w:rsidP="000211B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9BF24D4" w14:textId="5330BCE8" w:rsidR="00FB0977" w:rsidRDefault="007D591A" w:rsidP="000211BE">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87A0B" w14:textId="77777777" w:rsidR="007D591A" w:rsidRDefault="007D591A">
      <w:r>
        <w:separator/>
      </w:r>
    </w:p>
  </w:footnote>
  <w:footnote w:type="continuationSeparator" w:id="0">
    <w:p w14:paraId="15C6966C" w14:textId="77777777" w:rsidR="007D591A" w:rsidRDefault="007D59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534E401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ED14C2D4"/>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F6E4346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A6488062"/>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CEA87ADE"/>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13F26994"/>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E2FEC1C4"/>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2BEE83A"/>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A486457A"/>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B18285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F87402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00A99411"/>
    <w:multiLevelType w:val="multilevel"/>
    <w:tmpl w:val="436C09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03783591"/>
    <w:multiLevelType w:val="multilevel"/>
    <w:tmpl w:val="D5DE45EA"/>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360" w:hanging="360"/>
      </w:pPr>
      <w:rPr>
        <w:rFonts w:hint="default"/>
      </w:rPr>
    </w:lvl>
    <w:lvl w:ilvl="2">
      <w:start w:val="1"/>
      <w:numFmt w:val="decimal"/>
      <w:pStyle w:val="Heading4"/>
      <w:lvlText w:val="%1.%2.%3."/>
      <w:lvlJc w:val="left"/>
      <w:pPr>
        <w:ind w:left="720" w:hanging="720"/>
      </w:pPr>
      <w:rPr>
        <w:rFonts w:hint="default"/>
      </w:rPr>
    </w:lvl>
    <w:lvl w:ilvl="3">
      <w:start w:val="1"/>
      <w:numFmt w:val="decimal"/>
      <w:pStyle w:val="Heading5"/>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1D4BAA"/>
    <w:multiLevelType w:val="multilevel"/>
    <w:tmpl w:val="0082D9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EF71B08"/>
    <w:multiLevelType w:val="multilevel"/>
    <w:tmpl w:val="79F41DC6"/>
    <w:lvl w:ilvl="0">
      <w:start w:val="1"/>
      <w:numFmt w:val="decimal"/>
      <w:lvlText w:val="%1."/>
      <w:lvlJc w:val="left"/>
      <w:pPr>
        <w:ind w:left="360" w:hanging="360"/>
      </w:pPr>
      <w:rPr>
        <w:rFonts w:hint="default"/>
      </w:rPr>
    </w:lvl>
    <w:lvl w:ilvl="1">
      <w:start w:val="2"/>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D445765"/>
    <w:multiLevelType w:val="hybridMultilevel"/>
    <w:tmpl w:val="0052B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692964"/>
    <w:multiLevelType w:val="hybridMultilevel"/>
    <w:tmpl w:val="35AA2C0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 w15:restartNumberingAfterBreak="0">
    <w:nsid w:val="58B61304"/>
    <w:multiLevelType w:val="hybridMultilevel"/>
    <w:tmpl w:val="5DEC9DD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2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6"/>
  </w:num>
  <w:num w:numId="29">
    <w:abstractNumId w:val="19"/>
  </w:num>
  <w:num w:numId="30">
    <w:abstractNumId w:val="18"/>
  </w:num>
  <w:num w:numId="31">
    <w:abstractNumId w:val="21"/>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F68"/>
    <w:rsid w:val="00001529"/>
    <w:rsid w:val="00001B0B"/>
    <w:rsid w:val="00002F8D"/>
    <w:rsid w:val="00004603"/>
    <w:rsid w:val="00005540"/>
    <w:rsid w:val="00005E38"/>
    <w:rsid w:val="00006756"/>
    <w:rsid w:val="000101A1"/>
    <w:rsid w:val="00011DE1"/>
    <w:rsid w:val="0001625B"/>
    <w:rsid w:val="00017A51"/>
    <w:rsid w:val="00020243"/>
    <w:rsid w:val="00020BCB"/>
    <w:rsid w:val="00020F62"/>
    <w:rsid w:val="000211BE"/>
    <w:rsid w:val="00024325"/>
    <w:rsid w:val="000269FB"/>
    <w:rsid w:val="00026CC1"/>
    <w:rsid w:val="00033242"/>
    <w:rsid w:val="0003341E"/>
    <w:rsid w:val="00034966"/>
    <w:rsid w:val="00037D44"/>
    <w:rsid w:val="000443AF"/>
    <w:rsid w:val="00044D7A"/>
    <w:rsid w:val="00047112"/>
    <w:rsid w:val="00047961"/>
    <w:rsid w:val="00053632"/>
    <w:rsid w:val="00054D5F"/>
    <w:rsid w:val="00056346"/>
    <w:rsid w:val="000577F0"/>
    <w:rsid w:val="00061B7C"/>
    <w:rsid w:val="00063535"/>
    <w:rsid w:val="00064067"/>
    <w:rsid w:val="00064445"/>
    <w:rsid w:val="000646BE"/>
    <w:rsid w:val="00066B63"/>
    <w:rsid w:val="00071F03"/>
    <w:rsid w:val="000736E8"/>
    <w:rsid w:val="000751E4"/>
    <w:rsid w:val="000774B8"/>
    <w:rsid w:val="0008164E"/>
    <w:rsid w:val="00082408"/>
    <w:rsid w:val="000839B4"/>
    <w:rsid w:val="00083D3B"/>
    <w:rsid w:val="000840D8"/>
    <w:rsid w:val="00085354"/>
    <w:rsid w:val="000873DD"/>
    <w:rsid w:val="000942D3"/>
    <w:rsid w:val="0009754D"/>
    <w:rsid w:val="000A0AAC"/>
    <w:rsid w:val="000A1025"/>
    <w:rsid w:val="000A1D47"/>
    <w:rsid w:val="000A25D6"/>
    <w:rsid w:val="000A26DD"/>
    <w:rsid w:val="000A2FFD"/>
    <w:rsid w:val="000A3692"/>
    <w:rsid w:val="000A7F82"/>
    <w:rsid w:val="000B156A"/>
    <w:rsid w:val="000B3376"/>
    <w:rsid w:val="000B4FB0"/>
    <w:rsid w:val="000C11E9"/>
    <w:rsid w:val="000C1BE0"/>
    <w:rsid w:val="000C6DA5"/>
    <w:rsid w:val="000D0712"/>
    <w:rsid w:val="000D0B31"/>
    <w:rsid w:val="000D3B6C"/>
    <w:rsid w:val="000D6BC1"/>
    <w:rsid w:val="000E1A06"/>
    <w:rsid w:val="000E3E22"/>
    <w:rsid w:val="000F18BD"/>
    <w:rsid w:val="000F6839"/>
    <w:rsid w:val="00100944"/>
    <w:rsid w:val="00100BA1"/>
    <w:rsid w:val="00104AA0"/>
    <w:rsid w:val="00104D89"/>
    <w:rsid w:val="00105BB9"/>
    <w:rsid w:val="00113EED"/>
    <w:rsid w:val="00114990"/>
    <w:rsid w:val="00124E42"/>
    <w:rsid w:val="00125AA4"/>
    <w:rsid w:val="00125FE9"/>
    <w:rsid w:val="001271B6"/>
    <w:rsid w:val="00131A9F"/>
    <w:rsid w:val="001334D8"/>
    <w:rsid w:val="00136964"/>
    <w:rsid w:val="0014142D"/>
    <w:rsid w:val="0014366D"/>
    <w:rsid w:val="001460FC"/>
    <w:rsid w:val="001517C8"/>
    <w:rsid w:val="001637CC"/>
    <w:rsid w:val="001640EC"/>
    <w:rsid w:val="001647ED"/>
    <w:rsid w:val="00164B79"/>
    <w:rsid w:val="0016758B"/>
    <w:rsid w:val="00172AC4"/>
    <w:rsid w:val="001733E3"/>
    <w:rsid w:val="00173524"/>
    <w:rsid w:val="00173DCE"/>
    <w:rsid w:val="00183FD0"/>
    <w:rsid w:val="001874BA"/>
    <w:rsid w:val="00191DA9"/>
    <w:rsid w:val="001940C3"/>
    <w:rsid w:val="001941FB"/>
    <w:rsid w:val="00197D70"/>
    <w:rsid w:val="001A577A"/>
    <w:rsid w:val="001B0A8D"/>
    <w:rsid w:val="001B5A24"/>
    <w:rsid w:val="001C4D6B"/>
    <w:rsid w:val="001C69E0"/>
    <w:rsid w:val="001C7872"/>
    <w:rsid w:val="001D7E71"/>
    <w:rsid w:val="001E047B"/>
    <w:rsid w:val="001E4EAC"/>
    <w:rsid w:val="001E6FD4"/>
    <w:rsid w:val="001F7EE9"/>
    <w:rsid w:val="00204F9F"/>
    <w:rsid w:val="0020600F"/>
    <w:rsid w:val="00206FF1"/>
    <w:rsid w:val="00211E9B"/>
    <w:rsid w:val="002134E5"/>
    <w:rsid w:val="002170E1"/>
    <w:rsid w:val="0022067A"/>
    <w:rsid w:val="00222C11"/>
    <w:rsid w:val="00222F30"/>
    <w:rsid w:val="00223E7C"/>
    <w:rsid w:val="002275B8"/>
    <w:rsid w:val="0023228A"/>
    <w:rsid w:val="00232F4C"/>
    <w:rsid w:val="002340D4"/>
    <w:rsid w:val="00235651"/>
    <w:rsid w:val="00236010"/>
    <w:rsid w:val="00236A0E"/>
    <w:rsid w:val="002406EB"/>
    <w:rsid w:val="002408D2"/>
    <w:rsid w:val="002408F2"/>
    <w:rsid w:val="00245DF0"/>
    <w:rsid w:val="00245ECC"/>
    <w:rsid w:val="002514F3"/>
    <w:rsid w:val="00252ABF"/>
    <w:rsid w:val="002577B6"/>
    <w:rsid w:val="00260E07"/>
    <w:rsid w:val="002639CB"/>
    <w:rsid w:val="002660CA"/>
    <w:rsid w:val="002701FE"/>
    <w:rsid w:val="00272D79"/>
    <w:rsid w:val="002738F6"/>
    <w:rsid w:val="00274B41"/>
    <w:rsid w:val="00274E77"/>
    <w:rsid w:val="00275112"/>
    <w:rsid w:val="00281B76"/>
    <w:rsid w:val="00284222"/>
    <w:rsid w:val="00291559"/>
    <w:rsid w:val="0029293A"/>
    <w:rsid w:val="00292DAC"/>
    <w:rsid w:val="00293887"/>
    <w:rsid w:val="002A1734"/>
    <w:rsid w:val="002A2AD8"/>
    <w:rsid w:val="002B123A"/>
    <w:rsid w:val="002B2DFC"/>
    <w:rsid w:val="002C14BC"/>
    <w:rsid w:val="002C2AAC"/>
    <w:rsid w:val="002C702A"/>
    <w:rsid w:val="002D47BB"/>
    <w:rsid w:val="002D713C"/>
    <w:rsid w:val="002E04B3"/>
    <w:rsid w:val="002E059A"/>
    <w:rsid w:val="002E0708"/>
    <w:rsid w:val="002F2EA2"/>
    <w:rsid w:val="002F46F9"/>
    <w:rsid w:val="002F4B8D"/>
    <w:rsid w:val="003036A6"/>
    <w:rsid w:val="00304C00"/>
    <w:rsid w:val="003122D0"/>
    <w:rsid w:val="00313B4F"/>
    <w:rsid w:val="00314736"/>
    <w:rsid w:val="00314A52"/>
    <w:rsid w:val="00316542"/>
    <w:rsid w:val="00316B54"/>
    <w:rsid w:val="003208EA"/>
    <w:rsid w:val="00321E6B"/>
    <w:rsid w:val="003231D6"/>
    <w:rsid w:val="00324C8F"/>
    <w:rsid w:val="003265B7"/>
    <w:rsid w:val="003319EB"/>
    <w:rsid w:val="00332224"/>
    <w:rsid w:val="003327E5"/>
    <w:rsid w:val="00335984"/>
    <w:rsid w:val="00336426"/>
    <w:rsid w:val="00336E51"/>
    <w:rsid w:val="003375B1"/>
    <w:rsid w:val="00337C21"/>
    <w:rsid w:val="0034196C"/>
    <w:rsid w:val="003473A6"/>
    <w:rsid w:val="00351C44"/>
    <w:rsid w:val="003602C8"/>
    <w:rsid w:val="003635CB"/>
    <w:rsid w:val="00364688"/>
    <w:rsid w:val="00366271"/>
    <w:rsid w:val="00367420"/>
    <w:rsid w:val="00367BE6"/>
    <w:rsid w:val="00371334"/>
    <w:rsid w:val="00372472"/>
    <w:rsid w:val="003728BC"/>
    <w:rsid w:val="00376171"/>
    <w:rsid w:val="0037651B"/>
    <w:rsid w:val="00376A70"/>
    <w:rsid w:val="00382BAC"/>
    <w:rsid w:val="00383C5E"/>
    <w:rsid w:val="00385554"/>
    <w:rsid w:val="00385A95"/>
    <w:rsid w:val="003917DF"/>
    <w:rsid w:val="00394DB6"/>
    <w:rsid w:val="00395229"/>
    <w:rsid w:val="003A0232"/>
    <w:rsid w:val="003A1DE7"/>
    <w:rsid w:val="003A1FAA"/>
    <w:rsid w:val="003A2A10"/>
    <w:rsid w:val="003A555D"/>
    <w:rsid w:val="003A5822"/>
    <w:rsid w:val="003A5825"/>
    <w:rsid w:val="003B68A8"/>
    <w:rsid w:val="003C1534"/>
    <w:rsid w:val="003C1904"/>
    <w:rsid w:val="003C4F4E"/>
    <w:rsid w:val="003D5A3F"/>
    <w:rsid w:val="003E6F36"/>
    <w:rsid w:val="003E7508"/>
    <w:rsid w:val="003E7C54"/>
    <w:rsid w:val="003F21FA"/>
    <w:rsid w:val="00400303"/>
    <w:rsid w:val="00405FEA"/>
    <w:rsid w:val="0042175E"/>
    <w:rsid w:val="004250FE"/>
    <w:rsid w:val="00425C7F"/>
    <w:rsid w:val="0042665C"/>
    <w:rsid w:val="004315BD"/>
    <w:rsid w:val="00434DD2"/>
    <w:rsid w:val="00437752"/>
    <w:rsid w:val="00442867"/>
    <w:rsid w:val="004443D2"/>
    <w:rsid w:val="00454E61"/>
    <w:rsid w:val="00457746"/>
    <w:rsid w:val="00460BF7"/>
    <w:rsid w:val="00461F79"/>
    <w:rsid w:val="0046248A"/>
    <w:rsid w:val="00465B60"/>
    <w:rsid w:val="00476AD9"/>
    <w:rsid w:val="00477AC9"/>
    <w:rsid w:val="004812EC"/>
    <w:rsid w:val="00483F27"/>
    <w:rsid w:val="004842CE"/>
    <w:rsid w:val="00491794"/>
    <w:rsid w:val="0049424B"/>
    <w:rsid w:val="00495610"/>
    <w:rsid w:val="004A053C"/>
    <w:rsid w:val="004A1112"/>
    <w:rsid w:val="004A1936"/>
    <w:rsid w:val="004B03B8"/>
    <w:rsid w:val="004B237A"/>
    <w:rsid w:val="004B2D76"/>
    <w:rsid w:val="004B4526"/>
    <w:rsid w:val="004B482C"/>
    <w:rsid w:val="004C59AE"/>
    <w:rsid w:val="004D0526"/>
    <w:rsid w:val="004D3C4F"/>
    <w:rsid w:val="004D7F87"/>
    <w:rsid w:val="004E3BFC"/>
    <w:rsid w:val="004E3EFC"/>
    <w:rsid w:val="004E433F"/>
    <w:rsid w:val="004E49AD"/>
    <w:rsid w:val="004E753A"/>
    <w:rsid w:val="004F17E1"/>
    <w:rsid w:val="005009F4"/>
    <w:rsid w:val="00500E4E"/>
    <w:rsid w:val="00501614"/>
    <w:rsid w:val="005032E0"/>
    <w:rsid w:val="00510A58"/>
    <w:rsid w:val="00512C97"/>
    <w:rsid w:val="005221B7"/>
    <w:rsid w:val="00522FAF"/>
    <w:rsid w:val="00525A50"/>
    <w:rsid w:val="00525A88"/>
    <w:rsid w:val="00530EEB"/>
    <w:rsid w:val="005420EA"/>
    <w:rsid w:val="00543463"/>
    <w:rsid w:val="00543584"/>
    <w:rsid w:val="0054755F"/>
    <w:rsid w:val="00547A61"/>
    <w:rsid w:val="00553F70"/>
    <w:rsid w:val="00555C51"/>
    <w:rsid w:val="00555E58"/>
    <w:rsid w:val="005576D7"/>
    <w:rsid w:val="0056371A"/>
    <w:rsid w:val="005637E5"/>
    <w:rsid w:val="00563A26"/>
    <w:rsid w:val="00566B80"/>
    <w:rsid w:val="00574EA9"/>
    <w:rsid w:val="0057597F"/>
    <w:rsid w:val="00575DB5"/>
    <w:rsid w:val="00583BA3"/>
    <w:rsid w:val="00584B0E"/>
    <w:rsid w:val="00587A72"/>
    <w:rsid w:val="005941BE"/>
    <w:rsid w:val="00595BEE"/>
    <w:rsid w:val="005A5424"/>
    <w:rsid w:val="005B1B3D"/>
    <w:rsid w:val="005B34C6"/>
    <w:rsid w:val="005B5BB4"/>
    <w:rsid w:val="005C12B8"/>
    <w:rsid w:val="005C1912"/>
    <w:rsid w:val="005C2A0E"/>
    <w:rsid w:val="005C46DE"/>
    <w:rsid w:val="005D0032"/>
    <w:rsid w:val="005D3780"/>
    <w:rsid w:val="005D3EE8"/>
    <w:rsid w:val="005D3FAE"/>
    <w:rsid w:val="005D41D9"/>
    <w:rsid w:val="005D448A"/>
    <w:rsid w:val="005E1C5C"/>
    <w:rsid w:val="005E54B1"/>
    <w:rsid w:val="005E6B5F"/>
    <w:rsid w:val="005F03CA"/>
    <w:rsid w:val="005F0761"/>
    <w:rsid w:val="005F0799"/>
    <w:rsid w:val="005F65D7"/>
    <w:rsid w:val="005F73DA"/>
    <w:rsid w:val="00600CCC"/>
    <w:rsid w:val="00604FCF"/>
    <w:rsid w:val="00606094"/>
    <w:rsid w:val="00606760"/>
    <w:rsid w:val="006124A4"/>
    <w:rsid w:val="00612856"/>
    <w:rsid w:val="00614A18"/>
    <w:rsid w:val="0061749E"/>
    <w:rsid w:val="006201E4"/>
    <w:rsid w:val="0062053B"/>
    <w:rsid w:val="00621D49"/>
    <w:rsid w:val="00624253"/>
    <w:rsid w:val="00626ECF"/>
    <w:rsid w:val="006352EB"/>
    <w:rsid w:val="006422CE"/>
    <w:rsid w:val="00642C76"/>
    <w:rsid w:val="006436F9"/>
    <w:rsid w:val="006440CA"/>
    <w:rsid w:val="0064598E"/>
    <w:rsid w:val="00651541"/>
    <w:rsid w:val="00653557"/>
    <w:rsid w:val="00653A04"/>
    <w:rsid w:val="00653F7D"/>
    <w:rsid w:val="0065415F"/>
    <w:rsid w:val="00664581"/>
    <w:rsid w:val="006649C7"/>
    <w:rsid w:val="00664AA2"/>
    <w:rsid w:val="00670963"/>
    <w:rsid w:val="006760C1"/>
    <w:rsid w:val="006762C3"/>
    <w:rsid w:val="00676F40"/>
    <w:rsid w:val="006801A9"/>
    <w:rsid w:val="00682859"/>
    <w:rsid w:val="00684A9E"/>
    <w:rsid w:val="00685C67"/>
    <w:rsid w:val="006918A0"/>
    <w:rsid w:val="00692C63"/>
    <w:rsid w:val="00692EE8"/>
    <w:rsid w:val="006A3DFA"/>
    <w:rsid w:val="006A5DD8"/>
    <w:rsid w:val="006A7985"/>
    <w:rsid w:val="006B023E"/>
    <w:rsid w:val="006B17DF"/>
    <w:rsid w:val="006B5837"/>
    <w:rsid w:val="006B5C8F"/>
    <w:rsid w:val="006C2890"/>
    <w:rsid w:val="006C3262"/>
    <w:rsid w:val="006C5BDF"/>
    <w:rsid w:val="006C6982"/>
    <w:rsid w:val="006C7CF5"/>
    <w:rsid w:val="006D0B18"/>
    <w:rsid w:val="006D7940"/>
    <w:rsid w:val="006E1641"/>
    <w:rsid w:val="006E1C46"/>
    <w:rsid w:val="006E4442"/>
    <w:rsid w:val="006E7AF1"/>
    <w:rsid w:val="006F0605"/>
    <w:rsid w:val="006F19E9"/>
    <w:rsid w:val="006F3709"/>
    <w:rsid w:val="006F5AAA"/>
    <w:rsid w:val="006F75AE"/>
    <w:rsid w:val="007003CF"/>
    <w:rsid w:val="007022AF"/>
    <w:rsid w:val="0070441F"/>
    <w:rsid w:val="00714A00"/>
    <w:rsid w:val="0071647E"/>
    <w:rsid w:val="0072681C"/>
    <w:rsid w:val="00726B7D"/>
    <w:rsid w:val="0072757C"/>
    <w:rsid w:val="00743187"/>
    <w:rsid w:val="00751C36"/>
    <w:rsid w:val="00753EEC"/>
    <w:rsid w:val="00756FC7"/>
    <w:rsid w:val="007620BC"/>
    <w:rsid w:val="00762DE1"/>
    <w:rsid w:val="00763A09"/>
    <w:rsid w:val="00771D6F"/>
    <w:rsid w:val="007722DF"/>
    <w:rsid w:val="00772E98"/>
    <w:rsid w:val="00774B45"/>
    <w:rsid w:val="007758E7"/>
    <w:rsid w:val="0077617D"/>
    <w:rsid w:val="007812D8"/>
    <w:rsid w:val="00782FFE"/>
    <w:rsid w:val="007862AA"/>
    <w:rsid w:val="00790169"/>
    <w:rsid w:val="00790A4B"/>
    <w:rsid w:val="00792A65"/>
    <w:rsid w:val="007A0E43"/>
    <w:rsid w:val="007A6E59"/>
    <w:rsid w:val="007A75EE"/>
    <w:rsid w:val="007B4B44"/>
    <w:rsid w:val="007B7243"/>
    <w:rsid w:val="007C16D1"/>
    <w:rsid w:val="007C19BE"/>
    <w:rsid w:val="007C24B8"/>
    <w:rsid w:val="007C2818"/>
    <w:rsid w:val="007C74E0"/>
    <w:rsid w:val="007D5415"/>
    <w:rsid w:val="007D591A"/>
    <w:rsid w:val="007D6F7D"/>
    <w:rsid w:val="007E086B"/>
    <w:rsid w:val="007E17D4"/>
    <w:rsid w:val="007E518E"/>
    <w:rsid w:val="007F1602"/>
    <w:rsid w:val="007F2252"/>
    <w:rsid w:val="007F26F2"/>
    <w:rsid w:val="007F3DCB"/>
    <w:rsid w:val="007F5C08"/>
    <w:rsid w:val="007F74E5"/>
    <w:rsid w:val="007F7756"/>
    <w:rsid w:val="00802296"/>
    <w:rsid w:val="00802653"/>
    <w:rsid w:val="00803732"/>
    <w:rsid w:val="008038AA"/>
    <w:rsid w:val="00805396"/>
    <w:rsid w:val="008077DE"/>
    <w:rsid w:val="00810569"/>
    <w:rsid w:val="00815490"/>
    <w:rsid w:val="00821CE6"/>
    <w:rsid w:val="008239BA"/>
    <w:rsid w:val="00825E91"/>
    <w:rsid w:val="0082778D"/>
    <w:rsid w:val="008308E7"/>
    <w:rsid w:val="00831739"/>
    <w:rsid w:val="00833112"/>
    <w:rsid w:val="00833730"/>
    <w:rsid w:val="0083373C"/>
    <w:rsid w:val="00833B88"/>
    <w:rsid w:val="0083418F"/>
    <w:rsid w:val="008348F3"/>
    <w:rsid w:val="00843E98"/>
    <w:rsid w:val="00856CD7"/>
    <w:rsid w:val="008605A8"/>
    <w:rsid w:val="008606D7"/>
    <w:rsid w:val="0086768A"/>
    <w:rsid w:val="008677E3"/>
    <w:rsid w:val="00870B43"/>
    <w:rsid w:val="00872B3B"/>
    <w:rsid w:val="00872DC1"/>
    <w:rsid w:val="008732CE"/>
    <w:rsid w:val="0087337A"/>
    <w:rsid w:val="00873A00"/>
    <w:rsid w:val="008749F3"/>
    <w:rsid w:val="008750D0"/>
    <w:rsid w:val="0087532E"/>
    <w:rsid w:val="00881853"/>
    <w:rsid w:val="0088280A"/>
    <w:rsid w:val="00883379"/>
    <w:rsid w:val="00886DBA"/>
    <w:rsid w:val="008910C9"/>
    <w:rsid w:val="00891C52"/>
    <w:rsid w:val="00894807"/>
    <w:rsid w:val="0089651A"/>
    <w:rsid w:val="00896A3F"/>
    <w:rsid w:val="008A2519"/>
    <w:rsid w:val="008A34A7"/>
    <w:rsid w:val="008B1B40"/>
    <w:rsid w:val="008B2F64"/>
    <w:rsid w:val="008B5775"/>
    <w:rsid w:val="008B6570"/>
    <w:rsid w:val="008B74A9"/>
    <w:rsid w:val="008C19FB"/>
    <w:rsid w:val="008C36A7"/>
    <w:rsid w:val="008C3955"/>
    <w:rsid w:val="008C45F3"/>
    <w:rsid w:val="008C654B"/>
    <w:rsid w:val="008C7B1C"/>
    <w:rsid w:val="008D39B9"/>
    <w:rsid w:val="008D3E27"/>
    <w:rsid w:val="008D48E2"/>
    <w:rsid w:val="008D7302"/>
    <w:rsid w:val="008E0E53"/>
    <w:rsid w:val="008E20EE"/>
    <w:rsid w:val="008E4043"/>
    <w:rsid w:val="008E49F0"/>
    <w:rsid w:val="008E73D8"/>
    <w:rsid w:val="008F057F"/>
    <w:rsid w:val="008F05F3"/>
    <w:rsid w:val="008F2F04"/>
    <w:rsid w:val="008F3F13"/>
    <w:rsid w:val="008F4E10"/>
    <w:rsid w:val="008F760A"/>
    <w:rsid w:val="009033B4"/>
    <w:rsid w:val="00903F25"/>
    <w:rsid w:val="0090541F"/>
    <w:rsid w:val="00905457"/>
    <w:rsid w:val="00913398"/>
    <w:rsid w:val="00913B03"/>
    <w:rsid w:val="00915354"/>
    <w:rsid w:val="00916CE5"/>
    <w:rsid w:val="00923634"/>
    <w:rsid w:val="00924466"/>
    <w:rsid w:val="009259FD"/>
    <w:rsid w:val="00930EBC"/>
    <w:rsid w:val="009339A9"/>
    <w:rsid w:val="00934C86"/>
    <w:rsid w:val="009354F0"/>
    <w:rsid w:val="00937D36"/>
    <w:rsid w:val="00940B3C"/>
    <w:rsid w:val="00940D59"/>
    <w:rsid w:val="00943AAA"/>
    <w:rsid w:val="0094498E"/>
    <w:rsid w:val="00944C4F"/>
    <w:rsid w:val="00950E76"/>
    <w:rsid w:val="00957ABC"/>
    <w:rsid w:val="0096071A"/>
    <w:rsid w:val="00962B94"/>
    <w:rsid w:val="0096491F"/>
    <w:rsid w:val="009651CD"/>
    <w:rsid w:val="00965A97"/>
    <w:rsid w:val="00966DBF"/>
    <w:rsid w:val="00972F18"/>
    <w:rsid w:val="00973534"/>
    <w:rsid w:val="00973F68"/>
    <w:rsid w:val="0098166E"/>
    <w:rsid w:val="00986CFF"/>
    <w:rsid w:val="00991464"/>
    <w:rsid w:val="00991DC3"/>
    <w:rsid w:val="00996F1C"/>
    <w:rsid w:val="009A0908"/>
    <w:rsid w:val="009A198B"/>
    <w:rsid w:val="009A3230"/>
    <w:rsid w:val="009A4B43"/>
    <w:rsid w:val="009A640D"/>
    <w:rsid w:val="009A7266"/>
    <w:rsid w:val="009A7B41"/>
    <w:rsid w:val="009B0173"/>
    <w:rsid w:val="009B2396"/>
    <w:rsid w:val="009C119A"/>
    <w:rsid w:val="009C3356"/>
    <w:rsid w:val="009D437F"/>
    <w:rsid w:val="009D4A81"/>
    <w:rsid w:val="009E1A43"/>
    <w:rsid w:val="009E1A48"/>
    <w:rsid w:val="009E565F"/>
    <w:rsid w:val="009E6382"/>
    <w:rsid w:val="009E7424"/>
    <w:rsid w:val="009F0A1F"/>
    <w:rsid w:val="009F4D00"/>
    <w:rsid w:val="00A01013"/>
    <w:rsid w:val="00A03B1E"/>
    <w:rsid w:val="00A050B6"/>
    <w:rsid w:val="00A06578"/>
    <w:rsid w:val="00A07E7C"/>
    <w:rsid w:val="00A11321"/>
    <w:rsid w:val="00A1468F"/>
    <w:rsid w:val="00A16D09"/>
    <w:rsid w:val="00A23C08"/>
    <w:rsid w:val="00A30E25"/>
    <w:rsid w:val="00A33B7B"/>
    <w:rsid w:val="00A405CF"/>
    <w:rsid w:val="00A4215A"/>
    <w:rsid w:val="00A56F1A"/>
    <w:rsid w:val="00A610EE"/>
    <w:rsid w:val="00A75933"/>
    <w:rsid w:val="00A75D29"/>
    <w:rsid w:val="00A80F6F"/>
    <w:rsid w:val="00A8179B"/>
    <w:rsid w:val="00A87C7A"/>
    <w:rsid w:val="00A91D9B"/>
    <w:rsid w:val="00A96C2A"/>
    <w:rsid w:val="00AA43F1"/>
    <w:rsid w:val="00AA7135"/>
    <w:rsid w:val="00AB115C"/>
    <w:rsid w:val="00AB2DB7"/>
    <w:rsid w:val="00AB3753"/>
    <w:rsid w:val="00AB5651"/>
    <w:rsid w:val="00AB5FD2"/>
    <w:rsid w:val="00AC3192"/>
    <w:rsid w:val="00AC36ED"/>
    <w:rsid w:val="00AC3A9A"/>
    <w:rsid w:val="00AD04AF"/>
    <w:rsid w:val="00AD0608"/>
    <w:rsid w:val="00AD1CF2"/>
    <w:rsid w:val="00AD6629"/>
    <w:rsid w:val="00AE40F9"/>
    <w:rsid w:val="00AE7BEE"/>
    <w:rsid w:val="00AF5A48"/>
    <w:rsid w:val="00B030E0"/>
    <w:rsid w:val="00B04473"/>
    <w:rsid w:val="00B0503F"/>
    <w:rsid w:val="00B052DF"/>
    <w:rsid w:val="00B10872"/>
    <w:rsid w:val="00B15470"/>
    <w:rsid w:val="00B17F8E"/>
    <w:rsid w:val="00B20851"/>
    <w:rsid w:val="00B20B32"/>
    <w:rsid w:val="00B210BC"/>
    <w:rsid w:val="00B255D5"/>
    <w:rsid w:val="00B3433E"/>
    <w:rsid w:val="00B40B4C"/>
    <w:rsid w:val="00B40BFF"/>
    <w:rsid w:val="00B41D48"/>
    <w:rsid w:val="00B42BEB"/>
    <w:rsid w:val="00B430E0"/>
    <w:rsid w:val="00B46F27"/>
    <w:rsid w:val="00B5024D"/>
    <w:rsid w:val="00B502AD"/>
    <w:rsid w:val="00B507BF"/>
    <w:rsid w:val="00B510B3"/>
    <w:rsid w:val="00B567E7"/>
    <w:rsid w:val="00B6515E"/>
    <w:rsid w:val="00B722F5"/>
    <w:rsid w:val="00B73706"/>
    <w:rsid w:val="00B75598"/>
    <w:rsid w:val="00B7681F"/>
    <w:rsid w:val="00B806FA"/>
    <w:rsid w:val="00B84CF6"/>
    <w:rsid w:val="00B86A22"/>
    <w:rsid w:val="00B958E7"/>
    <w:rsid w:val="00B967C5"/>
    <w:rsid w:val="00BA0813"/>
    <w:rsid w:val="00BA0F71"/>
    <w:rsid w:val="00BA7F77"/>
    <w:rsid w:val="00BB0FB0"/>
    <w:rsid w:val="00BB4BB0"/>
    <w:rsid w:val="00BB54EE"/>
    <w:rsid w:val="00BC02D9"/>
    <w:rsid w:val="00BC3DC2"/>
    <w:rsid w:val="00BC77D6"/>
    <w:rsid w:val="00BD057F"/>
    <w:rsid w:val="00BD3EE8"/>
    <w:rsid w:val="00BD4AA9"/>
    <w:rsid w:val="00BE3C9D"/>
    <w:rsid w:val="00BE4883"/>
    <w:rsid w:val="00BE5BDF"/>
    <w:rsid w:val="00BE6935"/>
    <w:rsid w:val="00BF3A84"/>
    <w:rsid w:val="00C02795"/>
    <w:rsid w:val="00C04A2F"/>
    <w:rsid w:val="00C04FF4"/>
    <w:rsid w:val="00C0602D"/>
    <w:rsid w:val="00C15963"/>
    <w:rsid w:val="00C15F9F"/>
    <w:rsid w:val="00C21944"/>
    <w:rsid w:val="00C2389E"/>
    <w:rsid w:val="00C23F8C"/>
    <w:rsid w:val="00C24AEE"/>
    <w:rsid w:val="00C34E85"/>
    <w:rsid w:val="00C431E8"/>
    <w:rsid w:val="00C434D5"/>
    <w:rsid w:val="00C44F74"/>
    <w:rsid w:val="00C4513C"/>
    <w:rsid w:val="00C4550D"/>
    <w:rsid w:val="00C473D6"/>
    <w:rsid w:val="00C476E2"/>
    <w:rsid w:val="00C517F1"/>
    <w:rsid w:val="00C5322A"/>
    <w:rsid w:val="00C56D46"/>
    <w:rsid w:val="00C60533"/>
    <w:rsid w:val="00C62641"/>
    <w:rsid w:val="00C6373C"/>
    <w:rsid w:val="00C63811"/>
    <w:rsid w:val="00C63C11"/>
    <w:rsid w:val="00C646CF"/>
    <w:rsid w:val="00C64FC8"/>
    <w:rsid w:val="00C67DC2"/>
    <w:rsid w:val="00C708E4"/>
    <w:rsid w:val="00C71003"/>
    <w:rsid w:val="00C82C06"/>
    <w:rsid w:val="00C856D5"/>
    <w:rsid w:val="00C909C5"/>
    <w:rsid w:val="00C91624"/>
    <w:rsid w:val="00C97CE7"/>
    <w:rsid w:val="00CA1343"/>
    <w:rsid w:val="00CA4BB4"/>
    <w:rsid w:val="00CA63EA"/>
    <w:rsid w:val="00CB381A"/>
    <w:rsid w:val="00CB6C9F"/>
    <w:rsid w:val="00CB6F58"/>
    <w:rsid w:val="00CD0CB5"/>
    <w:rsid w:val="00CD14FD"/>
    <w:rsid w:val="00CD63E7"/>
    <w:rsid w:val="00CE0C83"/>
    <w:rsid w:val="00CE0F11"/>
    <w:rsid w:val="00CE1071"/>
    <w:rsid w:val="00CE126D"/>
    <w:rsid w:val="00CE64CC"/>
    <w:rsid w:val="00CF552C"/>
    <w:rsid w:val="00CF6CCB"/>
    <w:rsid w:val="00CF7B99"/>
    <w:rsid w:val="00CF7C30"/>
    <w:rsid w:val="00D00E29"/>
    <w:rsid w:val="00D00E6A"/>
    <w:rsid w:val="00D02B9E"/>
    <w:rsid w:val="00D0346E"/>
    <w:rsid w:val="00D03519"/>
    <w:rsid w:val="00D1041C"/>
    <w:rsid w:val="00D13B7A"/>
    <w:rsid w:val="00D203E0"/>
    <w:rsid w:val="00D21580"/>
    <w:rsid w:val="00D240F6"/>
    <w:rsid w:val="00D25CD5"/>
    <w:rsid w:val="00D273D6"/>
    <w:rsid w:val="00D2797F"/>
    <w:rsid w:val="00D310F8"/>
    <w:rsid w:val="00D3276A"/>
    <w:rsid w:val="00D32796"/>
    <w:rsid w:val="00D348BB"/>
    <w:rsid w:val="00D41085"/>
    <w:rsid w:val="00D45766"/>
    <w:rsid w:val="00D4652C"/>
    <w:rsid w:val="00D47FD7"/>
    <w:rsid w:val="00D51057"/>
    <w:rsid w:val="00D514B7"/>
    <w:rsid w:val="00D57A1F"/>
    <w:rsid w:val="00D57FDB"/>
    <w:rsid w:val="00D61E95"/>
    <w:rsid w:val="00D64DF5"/>
    <w:rsid w:val="00D83269"/>
    <w:rsid w:val="00D838B5"/>
    <w:rsid w:val="00D83F89"/>
    <w:rsid w:val="00D94F10"/>
    <w:rsid w:val="00D97590"/>
    <w:rsid w:val="00DA07A4"/>
    <w:rsid w:val="00DA13F2"/>
    <w:rsid w:val="00DA183E"/>
    <w:rsid w:val="00DA3B47"/>
    <w:rsid w:val="00DB0B18"/>
    <w:rsid w:val="00DB62A0"/>
    <w:rsid w:val="00DC20F7"/>
    <w:rsid w:val="00DC3775"/>
    <w:rsid w:val="00DC377B"/>
    <w:rsid w:val="00DC7944"/>
    <w:rsid w:val="00DD5239"/>
    <w:rsid w:val="00DD586A"/>
    <w:rsid w:val="00DE0862"/>
    <w:rsid w:val="00DE1B76"/>
    <w:rsid w:val="00DE261F"/>
    <w:rsid w:val="00DE6921"/>
    <w:rsid w:val="00DE7E1A"/>
    <w:rsid w:val="00DF0127"/>
    <w:rsid w:val="00DF4EC1"/>
    <w:rsid w:val="00E00D13"/>
    <w:rsid w:val="00E023F8"/>
    <w:rsid w:val="00E10F0D"/>
    <w:rsid w:val="00E1204F"/>
    <w:rsid w:val="00E12864"/>
    <w:rsid w:val="00E174B8"/>
    <w:rsid w:val="00E20548"/>
    <w:rsid w:val="00E2091C"/>
    <w:rsid w:val="00E20BF9"/>
    <w:rsid w:val="00E32F35"/>
    <w:rsid w:val="00E45BD1"/>
    <w:rsid w:val="00E45EC1"/>
    <w:rsid w:val="00E52366"/>
    <w:rsid w:val="00E53745"/>
    <w:rsid w:val="00E5491F"/>
    <w:rsid w:val="00E66CB1"/>
    <w:rsid w:val="00E72539"/>
    <w:rsid w:val="00E7296B"/>
    <w:rsid w:val="00E7370A"/>
    <w:rsid w:val="00E73817"/>
    <w:rsid w:val="00E73C4C"/>
    <w:rsid w:val="00E801D6"/>
    <w:rsid w:val="00E82E0F"/>
    <w:rsid w:val="00E94612"/>
    <w:rsid w:val="00E9534B"/>
    <w:rsid w:val="00E9602B"/>
    <w:rsid w:val="00E9700D"/>
    <w:rsid w:val="00EA1BE8"/>
    <w:rsid w:val="00EA427C"/>
    <w:rsid w:val="00EA4C15"/>
    <w:rsid w:val="00EA5CC9"/>
    <w:rsid w:val="00EB0451"/>
    <w:rsid w:val="00EB1CD7"/>
    <w:rsid w:val="00EB2481"/>
    <w:rsid w:val="00EB3F4F"/>
    <w:rsid w:val="00EC01F2"/>
    <w:rsid w:val="00EC0F11"/>
    <w:rsid w:val="00EC15DF"/>
    <w:rsid w:val="00EC1668"/>
    <w:rsid w:val="00EC3587"/>
    <w:rsid w:val="00EC3688"/>
    <w:rsid w:val="00EC5627"/>
    <w:rsid w:val="00EC7564"/>
    <w:rsid w:val="00ED293D"/>
    <w:rsid w:val="00ED3EFD"/>
    <w:rsid w:val="00ED7ADF"/>
    <w:rsid w:val="00EE0237"/>
    <w:rsid w:val="00EE136C"/>
    <w:rsid w:val="00EE5295"/>
    <w:rsid w:val="00EE554D"/>
    <w:rsid w:val="00EF0DEF"/>
    <w:rsid w:val="00EF2984"/>
    <w:rsid w:val="00EF55D9"/>
    <w:rsid w:val="00EF59D3"/>
    <w:rsid w:val="00EF6379"/>
    <w:rsid w:val="00EF758F"/>
    <w:rsid w:val="00F0303C"/>
    <w:rsid w:val="00F03404"/>
    <w:rsid w:val="00F03BBB"/>
    <w:rsid w:val="00F0719F"/>
    <w:rsid w:val="00F07A96"/>
    <w:rsid w:val="00F1056A"/>
    <w:rsid w:val="00F12A29"/>
    <w:rsid w:val="00F21258"/>
    <w:rsid w:val="00F267A8"/>
    <w:rsid w:val="00F340B6"/>
    <w:rsid w:val="00F40514"/>
    <w:rsid w:val="00F42F49"/>
    <w:rsid w:val="00F433C4"/>
    <w:rsid w:val="00F43607"/>
    <w:rsid w:val="00F456B2"/>
    <w:rsid w:val="00F50E53"/>
    <w:rsid w:val="00F52A6E"/>
    <w:rsid w:val="00F53A0E"/>
    <w:rsid w:val="00F54D6E"/>
    <w:rsid w:val="00F6021F"/>
    <w:rsid w:val="00F64C78"/>
    <w:rsid w:val="00F66CF6"/>
    <w:rsid w:val="00F67821"/>
    <w:rsid w:val="00F722A4"/>
    <w:rsid w:val="00F76B40"/>
    <w:rsid w:val="00F77510"/>
    <w:rsid w:val="00F80B4F"/>
    <w:rsid w:val="00F81F5D"/>
    <w:rsid w:val="00F85DB0"/>
    <w:rsid w:val="00F86D48"/>
    <w:rsid w:val="00F909C4"/>
    <w:rsid w:val="00F926AE"/>
    <w:rsid w:val="00F94826"/>
    <w:rsid w:val="00F9689B"/>
    <w:rsid w:val="00F974A0"/>
    <w:rsid w:val="00FA0C7C"/>
    <w:rsid w:val="00FA274B"/>
    <w:rsid w:val="00FA39BB"/>
    <w:rsid w:val="00FA5E5E"/>
    <w:rsid w:val="00FB2957"/>
    <w:rsid w:val="00FB5A5C"/>
    <w:rsid w:val="00FB6152"/>
    <w:rsid w:val="00FB6C06"/>
    <w:rsid w:val="00FC5DA1"/>
    <w:rsid w:val="00FC6E98"/>
    <w:rsid w:val="00FD5E6C"/>
    <w:rsid w:val="00FE0FBF"/>
    <w:rsid w:val="00FF0EF9"/>
    <w:rsid w:val="00FF36A0"/>
    <w:rsid w:val="00FF4A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8706"/>
  <w15:docId w15:val="{098791B7-6EC8-9244-9FF8-A55E28B60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rsid w:val="00BC77D6"/>
    <w:pPr>
      <w:spacing w:before="100" w:beforeAutospacing="1" w:after="100" w:afterAutospacing="1" w:line="276" w:lineRule="auto"/>
      <w:jc w:val="center"/>
      <w:outlineLvl w:val="0"/>
    </w:pPr>
    <w:rPr>
      <w:rFonts w:ascii="Times" w:eastAsia="Times New Roman" w:hAnsi="Times" w:cs="Times New Roman"/>
      <w:b/>
      <w:bCs/>
      <w:lang w:val="id-ID"/>
    </w:rPr>
  </w:style>
  <w:style w:type="paragraph" w:styleId="Heading2">
    <w:name w:val="heading 2"/>
    <w:basedOn w:val="ListParagraph"/>
    <w:next w:val="BodyText"/>
    <w:uiPriority w:val="9"/>
    <w:unhideWhenUsed/>
    <w:qFormat/>
    <w:rsid w:val="005C46DE"/>
    <w:pPr>
      <w:numPr>
        <w:numId w:val="28"/>
      </w:numPr>
      <w:spacing w:before="100" w:beforeAutospacing="1" w:after="100" w:afterAutospacing="1" w:line="360" w:lineRule="auto"/>
      <w:outlineLvl w:val="1"/>
    </w:pPr>
    <w:rPr>
      <w:rFonts w:ascii="Times" w:eastAsia="Times New Roman" w:hAnsi="Times" w:cs="Times New Roman"/>
      <w:b/>
      <w:bCs/>
      <w:color w:val="FFFFFF" w:themeColor="background1"/>
    </w:rPr>
  </w:style>
  <w:style w:type="paragraph" w:styleId="Heading3">
    <w:name w:val="heading 3"/>
    <w:basedOn w:val="Heading2"/>
    <w:next w:val="BodyText"/>
    <w:uiPriority w:val="9"/>
    <w:unhideWhenUsed/>
    <w:qFormat/>
    <w:rsid w:val="00802296"/>
    <w:pPr>
      <w:numPr>
        <w:ilvl w:val="1"/>
      </w:numPr>
      <w:ind w:left="720" w:hanging="720"/>
      <w:outlineLvl w:val="2"/>
    </w:pPr>
    <w:rPr>
      <w:color w:val="000000" w:themeColor="text1"/>
    </w:rPr>
  </w:style>
  <w:style w:type="paragraph" w:styleId="Heading4">
    <w:name w:val="heading 4"/>
    <w:basedOn w:val="Heading3"/>
    <w:next w:val="BodyText"/>
    <w:uiPriority w:val="9"/>
    <w:unhideWhenUsed/>
    <w:qFormat/>
    <w:rsid w:val="005C46DE"/>
    <w:pPr>
      <w:numPr>
        <w:ilvl w:val="2"/>
      </w:numPr>
      <w:outlineLvl w:val="3"/>
    </w:pPr>
  </w:style>
  <w:style w:type="paragraph" w:styleId="Heading5">
    <w:name w:val="heading 5"/>
    <w:basedOn w:val="Heading4"/>
    <w:next w:val="BodyText"/>
    <w:uiPriority w:val="9"/>
    <w:unhideWhenUsed/>
    <w:qFormat/>
    <w:rsid w:val="005C46DE"/>
    <w:pPr>
      <w:numPr>
        <w:ilvl w:val="3"/>
      </w:numPr>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5322A"/>
    <w:pPr>
      <w:spacing w:after="0" w:line="360" w:lineRule="auto"/>
    </w:pPr>
    <w:rPr>
      <w:rFonts w:ascii="Times" w:hAnsi="Times"/>
      <w:b/>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C5322A"/>
    <w:rPr>
      <w:rFonts w:ascii="Times" w:hAnsi="Times"/>
      <w:b/>
    </w:rPr>
  </w:style>
  <w:style w:type="character" w:customStyle="1" w:styleId="VerbatimChar">
    <w:name w:val="Verbatim Char"/>
    <w:basedOn w:val="CaptionChar"/>
    <w:link w:val="SourceCode"/>
    <w:rPr>
      <w:rFonts w:ascii="Consolas" w:hAnsi="Consolas"/>
      <w:b/>
      <w:sz w:val="22"/>
    </w:rPr>
  </w:style>
  <w:style w:type="character" w:styleId="FootnoteReference">
    <w:name w:val="footnote reference"/>
    <w:basedOn w:val="CaptionChar"/>
    <w:rPr>
      <w:rFonts w:ascii="Times" w:hAnsi="Times"/>
      <w:b/>
      <w:vertAlign w:val="superscript"/>
    </w:rPr>
  </w:style>
  <w:style w:type="character" w:styleId="Hyperlink">
    <w:name w:val="Hyperlink"/>
    <w:basedOn w:val="CaptionChar"/>
    <w:uiPriority w:val="99"/>
    <w:rsid w:val="00C5322A"/>
    <w:rPr>
      <w:rFonts w:ascii="Times" w:hAnsi="Times"/>
      <w:b w:val="0"/>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 w:type="table" w:styleId="TableGrid">
    <w:name w:val="Table Grid"/>
    <w:basedOn w:val="TableNormal"/>
    <w:rsid w:val="005032E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032E0"/>
    <w:pPr>
      <w:spacing w:before="100" w:beforeAutospacing="1" w:after="100" w:afterAutospacing="1" w:line="240" w:lineRule="auto"/>
    </w:pPr>
    <w:rPr>
      <w:rFonts w:ascii="Times New Roman" w:eastAsia="Times New Roman" w:hAnsi="Times New Roman" w:cs="Times New Roman"/>
    </w:rPr>
  </w:style>
  <w:style w:type="paragraph" w:styleId="ListParagraph">
    <w:name w:val="List Paragraph"/>
    <w:basedOn w:val="Normal"/>
    <w:rsid w:val="004E3BFC"/>
    <w:pPr>
      <w:ind w:left="720"/>
      <w:contextualSpacing/>
    </w:pPr>
  </w:style>
  <w:style w:type="character" w:styleId="FollowedHyperlink">
    <w:name w:val="FollowedHyperlink"/>
    <w:basedOn w:val="DefaultParagraphFont"/>
    <w:semiHidden/>
    <w:unhideWhenUsed/>
    <w:rsid w:val="00B507BF"/>
    <w:rPr>
      <w:color w:val="800080" w:themeColor="followedHyperlink"/>
      <w:u w:val="single"/>
    </w:rPr>
  </w:style>
  <w:style w:type="table" w:customStyle="1" w:styleId="TableGrid1">
    <w:name w:val="Table Grid1"/>
    <w:basedOn w:val="TableNormal"/>
    <w:next w:val="TableGrid"/>
    <w:rsid w:val="00DA3B47"/>
    <w:pPr>
      <w:spacing w:after="0"/>
    </w:pPr>
    <w:rPr>
      <w:rFonts w:ascii="Cambria" w:eastAsia="Cambria" w:hAnsi="Cambria"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26B7D"/>
    <w:pPr>
      <w:spacing w:after="0" w:line="240" w:lineRule="auto"/>
      <w:ind w:left="480"/>
    </w:pPr>
    <w:rPr>
      <w:sz w:val="20"/>
      <w:szCs w:val="20"/>
    </w:rPr>
  </w:style>
  <w:style w:type="paragraph" w:styleId="TOC1">
    <w:name w:val="toc 1"/>
    <w:basedOn w:val="Normal"/>
    <w:next w:val="Normal"/>
    <w:autoRedefine/>
    <w:uiPriority w:val="39"/>
    <w:unhideWhenUsed/>
    <w:rsid w:val="00726B7D"/>
    <w:pPr>
      <w:spacing w:before="120" w:after="0" w:line="240" w:lineRule="auto"/>
    </w:pPr>
    <w:rPr>
      <w:b/>
      <w:bCs/>
      <w:iCs/>
    </w:rPr>
  </w:style>
  <w:style w:type="paragraph" w:styleId="TOC2">
    <w:name w:val="toc 2"/>
    <w:basedOn w:val="Normal"/>
    <w:next w:val="Normal"/>
    <w:autoRedefine/>
    <w:uiPriority w:val="39"/>
    <w:unhideWhenUsed/>
    <w:rsid w:val="00726B7D"/>
    <w:pPr>
      <w:spacing w:before="120" w:after="0" w:line="240" w:lineRule="auto"/>
      <w:ind w:left="240"/>
    </w:pPr>
    <w:rPr>
      <w:b/>
      <w:bCs/>
      <w:sz w:val="22"/>
      <w:szCs w:val="22"/>
    </w:rPr>
  </w:style>
  <w:style w:type="paragraph" w:styleId="TOC4">
    <w:name w:val="toc 4"/>
    <w:basedOn w:val="Normal"/>
    <w:next w:val="Normal"/>
    <w:autoRedefine/>
    <w:semiHidden/>
    <w:unhideWhenUsed/>
    <w:rsid w:val="00BC77D6"/>
    <w:pPr>
      <w:spacing w:after="0"/>
      <w:ind w:left="720"/>
    </w:pPr>
    <w:rPr>
      <w:sz w:val="20"/>
      <w:szCs w:val="20"/>
    </w:rPr>
  </w:style>
  <w:style w:type="paragraph" w:styleId="TOC5">
    <w:name w:val="toc 5"/>
    <w:basedOn w:val="Normal"/>
    <w:next w:val="Normal"/>
    <w:autoRedefine/>
    <w:semiHidden/>
    <w:unhideWhenUsed/>
    <w:rsid w:val="00BC77D6"/>
    <w:pPr>
      <w:spacing w:after="0"/>
      <w:ind w:left="960"/>
    </w:pPr>
    <w:rPr>
      <w:sz w:val="20"/>
      <w:szCs w:val="20"/>
    </w:rPr>
  </w:style>
  <w:style w:type="paragraph" w:styleId="TOC6">
    <w:name w:val="toc 6"/>
    <w:basedOn w:val="Normal"/>
    <w:next w:val="Normal"/>
    <w:autoRedefine/>
    <w:semiHidden/>
    <w:unhideWhenUsed/>
    <w:rsid w:val="00BC77D6"/>
    <w:pPr>
      <w:spacing w:after="0"/>
      <w:ind w:left="1200"/>
    </w:pPr>
    <w:rPr>
      <w:sz w:val="20"/>
      <w:szCs w:val="20"/>
    </w:rPr>
  </w:style>
  <w:style w:type="paragraph" w:styleId="TOC7">
    <w:name w:val="toc 7"/>
    <w:basedOn w:val="Normal"/>
    <w:next w:val="Normal"/>
    <w:autoRedefine/>
    <w:semiHidden/>
    <w:unhideWhenUsed/>
    <w:rsid w:val="00BC77D6"/>
    <w:pPr>
      <w:spacing w:after="0"/>
      <w:ind w:left="1440"/>
    </w:pPr>
    <w:rPr>
      <w:sz w:val="20"/>
      <w:szCs w:val="20"/>
    </w:rPr>
  </w:style>
  <w:style w:type="paragraph" w:styleId="TOC8">
    <w:name w:val="toc 8"/>
    <w:basedOn w:val="Normal"/>
    <w:next w:val="Normal"/>
    <w:autoRedefine/>
    <w:semiHidden/>
    <w:unhideWhenUsed/>
    <w:rsid w:val="00BC77D6"/>
    <w:pPr>
      <w:spacing w:after="0"/>
      <w:ind w:left="1680"/>
    </w:pPr>
    <w:rPr>
      <w:sz w:val="20"/>
      <w:szCs w:val="20"/>
    </w:rPr>
  </w:style>
  <w:style w:type="paragraph" w:styleId="TOC9">
    <w:name w:val="toc 9"/>
    <w:basedOn w:val="Normal"/>
    <w:next w:val="Normal"/>
    <w:autoRedefine/>
    <w:semiHidden/>
    <w:unhideWhenUsed/>
    <w:rsid w:val="00BC77D6"/>
    <w:pPr>
      <w:spacing w:after="0"/>
      <w:ind w:left="1920"/>
    </w:pPr>
    <w:rPr>
      <w:sz w:val="20"/>
      <w:szCs w:val="20"/>
    </w:rPr>
  </w:style>
  <w:style w:type="paragraph" w:styleId="TableofFigures">
    <w:name w:val="table of figures"/>
    <w:basedOn w:val="Normal"/>
    <w:next w:val="Normal"/>
    <w:uiPriority w:val="99"/>
    <w:unhideWhenUsed/>
    <w:rsid w:val="000577F0"/>
    <w:pPr>
      <w:spacing w:after="0"/>
    </w:pPr>
  </w:style>
  <w:style w:type="paragraph" w:styleId="Revision">
    <w:name w:val="Revision"/>
    <w:hidden/>
    <w:semiHidden/>
    <w:rsid w:val="00B5024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897">
      <w:bodyDiv w:val="1"/>
      <w:marLeft w:val="0"/>
      <w:marRight w:val="0"/>
      <w:marTop w:val="0"/>
      <w:marBottom w:val="0"/>
      <w:divBdr>
        <w:top w:val="none" w:sz="0" w:space="0" w:color="auto"/>
        <w:left w:val="none" w:sz="0" w:space="0" w:color="auto"/>
        <w:bottom w:val="none" w:sz="0" w:space="0" w:color="auto"/>
        <w:right w:val="none" w:sz="0" w:space="0" w:color="auto"/>
      </w:divBdr>
      <w:divsChild>
        <w:div w:id="1922137717">
          <w:marLeft w:val="0"/>
          <w:marRight w:val="0"/>
          <w:marTop w:val="0"/>
          <w:marBottom w:val="0"/>
          <w:divBdr>
            <w:top w:val="none" w:sz="0" w:space="0" w:color="auto"/>
            <w:left w:val="none" w:sz="0" w:space="0" w:color="auto"/>
            <w:bottom w:val="none" w:sz="0" w:space="0" w:color="auto"/>
            <w:right w:val="none" w:sz="0" w:space="0" w:color="auto"/>
          </w:divBdr>
          <w:divsChild>
            <w:div w:id="972251035">
              <w:marLeft w:val="0"/>
              <w:marRight w:val="0"/>
              <w:marTop w:val="0"/>
              <w:marBottom w:val="0"/>
              <w:divBdr>
                <w:top w:val="none" w:sz="0" w:space="0" w:color="auto"/>
                <w:left w:val="none" w:sz="0" w:space="0" w:color="auto"/>
                <w:bottom w:val="none" w:sz="0" w:space="0" w:color="auto"/>
                <w:right w:val="none" w:sz="0" w:space="0" w:color="auto"/>
              </w:divBdr>
              <w:divsChild>
                <w:div w:id="52017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4249">
      <w:bodyDiv w:val="1"/>
      <w:marLeft w:val="0"/>
      <w:marRight w:val="0"/>
      <w:marTop w:val="0"/>
      <w:marBottom w:val="0"/>
      <w:divBdr>
        <w:top w:val="none" w:sz="0" w:space="0" w:color="auto"/>
        <w:left w:val="none" w:sz="0" w:space="0" w:color="auto"/>
        <w:bottom w:val="none" w:sz="0" w:space="0" w:color="auto"/>
        <w:right w:val="none" w:sz="0" w:space="0" w:color="auto"/>
      </w:divBdr>
      <w:divsChild>
        <w:div w:id="199783719">
          <w:marLeft w:val="0"/>
          <w:marRight w:val="0"/>
          <w:marTop w:val="0"/>
          <w:marBottom w:val="0"/>
          <w:divBdr>
            <w:top w:val="none" w:sz="0" w:space="0" w:color="auto"/>
            <w:left w:val="none" w:sz="0" w:space="0" w:color="auto"/>
            <w:bottom w:val="none" w:sz="0" w:space="0" w:color="auto"/>
            <w:right w:val="none" w:sz="0" w:space="0" w:color="auto"/>
          </w:divBdr>
          <w:divsChild>
            <w:div w:id="1633442329">
              <w:marLeft w:val="0"/>
              <w:marRight w:val="0"/>
              <w:marTop w:val="0"/>
              <w:marBottom w:val="0"/>
              <w:divBdr>
                <w:top w:val="none" w:sz="0" w:space="0" w:color="auto"/>
                <w:left w:val="none" w:sz="0" w:space="0" w:color="auto"/>
                <w:bottom w:val="none" w:sz="0" w:space="0" w:color="auto"/>
                <w:right w:val="none" w:sz="0" w:space="0" w:color="auto"/>
              </w:divBdr>
              <w:divsChild>
                <w:div w:id="123111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4705">
      <w:bodyDiv w:val="1"/>
      <w:marLeft w:val="0"/>
      <w:marRight w:val="0"/>
      <w:marTop w:val="0"/>
      <w:marBottom w:val="0"/>
      <w:divBdr>
        <w:top w:val="none" w:sz="0" w:space="0" w:color="auto"/>
        <w:left w:val="none" w:sz="0" w:space="0" w:color="auto"/>
        <w:bottom w:val="none" w:sz="0" w:space="0" w:color="auto"/>
        <w:right w:val="none" w:sz="0" w:space="0" w:color="auto"/>
      </w:divBdr>
      <w:divsChild>
        <w:div w:id="2019112570">
          <w:marLeft w:val="0"/>
          <w:marRight w:val="0"/>
          <w:marTop w:val="0"/>
          <w:marBottom w:val="0"/>
          <w:divBdr>
            <w:top w:val="none" w:sz="0" w:space="0" w:color="auto"/>
            <w:left w:val="none" w:sz="0" w:space="0" w:color="auto"/>
            <w:bottom w:val="none" w:sz="0" w:space="0" w:color="auto"/>
            <w:right w:val="none" w:sz="0" w:space="0" w:color="auto"/>
          </w:divBdr>
          <w:divsChild>
            <w:div w:id="1720276010">
              <w:marLeft w:val="0"/>
              <w:marRight w:val="0"/>
              <w:marTop w:val="0"/>
              <w:marBottom w:val="0"/>
              <w:divBdr>
                <w:top w:val="none" w:sz="0" w:space="0" w:color="auto"/>
                <w:left w:val="none" w:sz="0" w:space="0" w:color="auto"/>
                <w:bottom w:val="none" w:sz="0" w:space="0" w:color="auto"/>
                <w:right w:val="none" w:sz="0" w:space="0" w:color="auto"/>
              </w:divBdr>
              <w:divsChild>
                <w:div w:id="201480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127">
      <w:bodyDiv w:val="1"/>
      <w:marLeft w:val="0"/>
      <w:marRight w:val="0"/>
      <w:marTop w:val="0"/>
      <w:marBottom w:val="0"/>
      <w:divBdr>
        <w:top w:val="none" w:sz="0" w:space="0" w:color="auto"/>
        <w:left w:val="none" w:sz="0" w:space="0" w:color="auto"/>
        <w:bottom w:val="none" w:sz="0" w:space="0" w:color="auto"/>
        <w:right w:val="none" w:sz="0" w:space="0" w:color="auto"/>
      </w:divBdr>
    </w:div>
    <w:div w:id="72439374">
      <w:bodyDiv w:val="1"/>
      <w:marLeft w:val="0"/>
      <w:marRight w:val="0"/>
      <w:marTop w:val="0"/>
      <w:marBottom w:val="0"/>
      <w:divBdr>
        <w:top w:val="none" w:sz="0" w:space="0" w:color="auto"/>
        <w:left w:val="none" w:sz="0" w:space="0" w:color="auto"/>
        <w:bottom w:val="none" w:sz="0" w:space="0" w:color="auto"/>
        <w:right w:val="none" w:sz="0" w:space="0" w:color="auto"/>
      </w:divBdr>
      <w:divsChild>
        <w:div w:id="1576889435">
          <w:marLeft w:val="0"/>
          <w:marRight w:val="0"/>
          <w:marTop w:val="0"/>
          <w:marBottom w:val="0"/>
          <w:divBdr>
            <w:top w:val="none" w:sz="0" w:space="0" w:color="auto"/>
            <w:left w:val="none" w:sz="0" w:space="0" w:color="auto"/>
            <w:bottom w:val="none" w:sz="0" w:space="0" w:color="auto"/>
            <w:right w:val="none" w:sz="0" w:space="0" w:color="auto"/>
          </w:divBdr>
          <w:divsChild>
            <w:div w:id="685717497">
              <w:marLeft w:val="0"/>
              <w:marRight w:val="0"/>
              <w:marTop w:val="0"/>
              <w:marBottom w:val="0"/>
              <w:divBdr>
                <w:top w:val="none" w:sz="0" w:space="0" w:color="auto"/>
                <w:left w:val="none" w:sz="0" w:space="0" w:color="auto"/>
                <w:bottom w:val="none" w:sz="0" w:space="0" w:color="auto"/>
                <w:right w:val="none" w:sz="0" w:space="0" w:color="auto"/>
              </w:divBdr>
              <w:divsChild>
                <w:div w:id="11313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69466">
      <w:bodyDiv w:val="1"/>
      <w:marLeft w:val="0"/>
      <w:marRight w:val="0"/>
      <w:marTop w:val="0"/>
      <w:marBottom w:val="0"/>
      <w:divBdr>
        <w:top w:val="none" w:sz="0" w:space="0" w:color="auto"/>
        <w:left w:val="none" w:sz="0" w:space="0" w:color="auto"/>
        <w:bottom w:val="none" w:sz="0" w:space="0" w:color="auto"/>
        <w:right w:val="none" w:sz="0" w:space="0" w:color="auto"/>
      </w:divBdr>
      <w:divsChild>
        <w:div w:id="2003775458">
          <w:marLeft w:val="0"/>
          <w:marRight w:val="0"/>
          <w:marTop w:val="0"/>
          <w:marBottom w:val="0"/>
          <w:divBdr>
            <w:top w:val="none" w:sz="0" w:space="0" w:color="auto"/>
            <w:left w:val="none" w:sz="0" w:space="0" w:color="auto"/>
            <w:bottom w:val="none" w:sz="0" w:space="0" w:color="auto"/>
            <w:right w:val="none" w:sz="0" w:space="0" w:color="auto"/>
          </w:divBdr>
          <w:divsChild>
            <w:div w:id="1135833252">
              <w:marLeft w:val="0"/>
              <w:marRight w:val="0"/>
              <w:marTop w:val="0"/>
              <w:marBottom w:val="0"/>
              <w:divBdr>
                <w:top w:val="none" w:sz="0" w:space="0" w:color="auto"/>
                <w:left w:val="none" w:sz="0" w:space="0" w:color="auto"/>
                <w:bottom w:val="none" w:sz="0" w:space="0" w:color="auto"/>
                <w:right w:val="none" w:sz="0" w:space="0" w:color="auto"/>
              </w:divBdr>
              <w:divsChild>
                <w:div w:id="10193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971148">
      <w:bodyDiv w:val="1"/>
      <w:marLeft w:val="0"/>
      <w:marRight w:val="0"/>
      <w:marTop w:val="0"/>
      <w:marBottom w:val="0"/>
      <w:divBdr>
        <w:top w:val="none" w:sz="0" w:space="0" w:color="auto"/>
        <w:left w:val="none" w:sz="0" w:space="0" w:color="auto"/>
        <w:bottom w:val="none" w:sz="0" w:space="0" w:color="auto"/>
        <w:right w:val="none" w:sz="0" w:space="0" w:color="auto"/>
      </w:divBdr>
    </w:div>
    <w:div w:id="278265954">
      <w:bodyDiv w:val="1"/>
      <w:marLeft w:val="0"/>
      <w:marRight w:val="0"/>
      <w:marTop w:val="0"/>
      <w:marBottom w:val="0"/>
      <w:divBdr>
        <w:top w:val="none" w:sz="0" w:space="0" w:color="auto"/>
        <w:left w:val="none" w:sz="0" w:space="0" w:color="auto"/>
        <w:bottom w:val="none" w:sz="0" w:space="0" w:color="auto"/>
        <w:right w:val="none" w:sz="0" w:space="0" w:color="auto"/>
      </w:divBdr>
    </w:div>
    <w:div w:id="338627115">
      <w:bodyDiv w:val="1"/>
      <w:marLeft w:val="0"/>
      <w:marRight w:val="0"/>
      <w:marTop w:val="0"/>
      <w:marBottom w:val="0"/>
      <w:divBdr>
        <w:top w:val="none" w:sz="0" w:space="0" w:color="auto"/>
        <w:left w:val="none" w:sz="0" w:space="0" w:color="auto"/>
        <w:bottom w:val="none" w:sz="0" w:space="0" w:color="auto"/>
        <w:right w:val="none" w:sz="0" w:space="0" w:color="auto"/>
      </w:divBdr>
    </w:div>
    <w:div w:id="472219599">
      <w:bodyDiv w:val="1"/>
      <w:marLeft w:val="0"/>
      <w:marRight w:val="0"/>
      <w:marTop w:val="0"/>
      <w:marBottom w:val="0"/>
      <w:divBdr>
        <w:top w:val="none" w:sz="0" w:space="0" w:color="auto"/>
        <w:left w:val="none" w:sz="0" w:space="0" w:color="auto"/>
        <w:bottom w:val="none" w:sz="0" w:space="0" w:color="auto"/>
        <w:right w:val="none" w:sz="0" w:space="0" w:color="auto"/>
      </w:divBdr>
    </w:div>
    <w:div w:id="493107739">
      <w:bodyDiv w:val="1"/>
      <w:marLeft w:val="0"/>
      <w:marRight w:val="0"/>
      <w:marTop w:val="0"/>
      <w:marBottom w:val="0"/>
      <w:divBdr>
        <w:top w:val="none" w:sz="0" w:space="0" w:color="auto"/>
        <w:left w:val="none" w:sz="0" w:space="0" w:color="auto"/>
        <w:bottom w:val="none" w:sz="0" w:space="0" w:color="auto"/>
        <w:right w:val="none" w:sz="0" w:space="0" w:color="auto"/>
      </w:divBdr>
    </w:div>
    <w:div w:id="521748274">
      <w:bodyDiv w:val="1"/>
      <w:marLeft w:val="0"/>
      <w:marRight w:val="0"/>
      <w:marTop w:val="0"/>
      <w:marBottom w:val="0"/>
      <w:divBdr>
        <w:top w:val="none" w:sz="0" w:space="0" w:color="auto"/>
        <w:left w:val="none" w:sz="0" w:space="0" w:color="auto"/>
        <w:bottom w:val="none" w:sz="0" w:space="0" w:color="auto"/>
        <w:right w:val="none" w:sz="0" w:space="0" w:color="auto"/>
      </w:divBdr>
    </w:div>
    <w:div w:id="615523541">
      <w:bodyDiv w:val="1"/>
      <w:marLeft w:val="0"/>
      <w:marRight w:val="0"/>
      <w:marTop w:val="0"/>
      <w:marBottom w:val="0"/>
      <w:divBdr>
        <w:top w:val="none" w:sz="0" w:space="0" w:color="auto"/>
        <w:left w:val="none" w:sz="0" w:space="0" w:color="auto"/>
        <w:bottom w:val="none" w:sz="0" w:space="0" w:color="auto"/>
        <w:right w:val="none" w:sz="0" w:space="0" w:color="auto"/>
      </w:divBdr>
    </w:div>
    <w:div w:id="761950797">
      <w:bodyDiv w:val="1"/>
      <w:marLeft w:val="0"/>
      <w:marRight w:val="0"/>
      <w:marTop w:val="0"/>
      <w:marBottom w:val="0"/>
      <w:divBdr>
        <w:top w:val="none" w:sz="0" w:space="0" w:color="auto"/>
        <w:left w:val="none" w:sz="0" w:space="0" w:color="auto"/>
        <w:bottom w:val="none" w:sz="0" w:space="0" w:color="auto"/>
        <w:right w:val="none" w:sz="0" w:space="0" w:color="auto"/>
      </w:divBdr>
      <w:divsChild>
        <w:div w:id="953097446">
          <w:marLeft w:val="0"/>
          <w:marRight w:val="0"/>
          <w:marTop w:val="0"/>
          <w:marBottom w:val="0"/>
          <w:divBdr>
            <w:top w:val="none" w:sz="0" w:space="0" w:color="auto"/>
            <w:left w:val="none" w:sz="0" w:space="0" w:color="auto"/>
            <w:bottom w:val="none" w:sz="0" w:space="0" w:color="auto"/>
            <w:right w:val="none" w:sz="0" w:space="0" w:color="auto"/>
          </w:divBdr>
          <w:divsChild>
            <w:div w:id="2025935045">
              <w:marLeft w:val="0"/>
              <w:marRight w:val="0"/>
              <w:marTop w:val="0"/>
              <w:marBottom w:val="0"/>
              <w:divBdr>
                <w:top w:val="none" w:sz="0" w:space="0" w:color="auto"/>
                <w:left w:val="none" w:sz="0" w:space="0" w:color="auto"/>
                <w:bottom w:val="none" w:sz="0" w:space="0" w:color="auto"/>
                <w:right w:val="none" w:sz="0" w:space="0" w:color="auto"/>
              </w:divBdr>
              <w:divsChild>
                <w:div w:id="190533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561462">
      <w:bodyDiv w:val="1"/>
      <w:marLeft w:val="0"/>
      <w:marRight w:val="0"/>
      <w:marTop w:val="0"/>
      <w:marBottom w:val="0"/>
      <w:divBdr>
        <w:top w:val="none" w:sz="0" w:space="0" w:color="auto"/>
        <w:left w:val="none" w:sz="0" w:space="0" w:color="auto"/>
        <w:bottom w:val="none" w:sz="0" w:space="0" w:color="auto"/>
        <w:right w:val="none" w:sz="0" w:space="0" w:color="auto"/>
      </w:divBdr>
      <w:divsChild>
        <w:div w:id="390082388">
          <w:marLeft w:val="0"/>
          <w:marRight w:val="0"/>
          <w:marTop w:val="0"/>
          <w:marBottom w:val="0"/>
          <w:divBdr>
            <w:top w:val="none" w:sz="0" w:space="0" w:color="auto"/>
            <w:left w:val="none" w:sz="0" w:space="0" w:color="auto"/>
            <w:bottom w:val="none" w:sz="0" w:space="0" w:color="auto"/>
            <w:right w:val="none" w:sz="0" w:space="0" w:color="auto"/>
          </w:divBdr>
        </w:div>
      </w:divsChild>
    </w:div>
    <w:div w:id="932250546">
      <w:bodyDiv w:val="1"/>
      <w:marLeft w:val="0"/>
      <w:marRight w:val="0"/>
      <w:marTop w:val="0"/>
      <w:marBottom w:val="0"/>
      <w:divBdr>
        <w:top w:val="none" w:sz="0" w:space="0" w:color="auto"/>
        <w:left w:val="none" w:sz="0" w:space="0" w:color="auto"/>
        <w:bottom w:val="none" w:sz="0" w:space="0" w:color="auto"/>
        <w:right w:val="none" w:sz="0" w:space="0" w:color="auto"/>
      </w:divBdr>
      <w:divsChild>
        <w:div w:id="332223532">
          <w:marLeft w:val="0"/>
          <w:marRight w:val="0"/>
          <w:marTop w:val="0"/>
          <w:marBottom w:val="0"/>
          <w:divBdr>
            <w:top w:val="none" w:sz="0" w:space="0" w:color="auto"/>
            <w:left w:val="none" w:sz="0" w:space="0" w:color="auto"/>
            <w:bottom w:val="none" w:sz="0" w:space="0" w:color="auto"/>
            <w:right w:val="none" w:sz="0" w:space="0" w:color="auto"/>
          </w:divBdr>
          <w:divsChild>
            <w:div w:id="1235361021">
              <w:marLeft w:val="0"/>
              <w:marRight w:val="0"/>
              <w:marTop w:val="0"/>
              <w:marBottom w:val="0"/>
              <w:divBdr>
                <w:top w:val="none" w:sz="0" w:space="0" w:color="auto"/>
                <w:left w:val="none" w:sz="0" w:space="0" w:color="auto"/>
                <w:bottom w:val="none" w:sz="0" w:space="0" w:color="auto"/>
                <w:right w:val="none" w:sz="0" w:space="0" w:color="auto"/>
              </w:divBdr>
              <w:divsChild>
                <w:div w:id="16005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323345">
      <w:bodyDiv w:val="1"/>
      <w:marLeft w:val="0"/>
      <w:marRight w:val="0"/>
      <w:marTop w:val="0"/>
      <w:marBottom w:val="0"/>
      <w:divBdr>
        <w:top w:val="none" w:sz="0" w:space="0" w:color="auto"/>
        <w:left w:val="none" w:sz="0" w:space="0" w:color="auto"/>
        <w:bottom w:val="none" w:sz="0" w:space="0" w:color="auto"/>
        <w:right w:val="none" w:sz="0" w:space="0" w:color="auto"/>
      </w:divBdr>
      <w:divsChild>
        <w:div w:id="1866363533">
          <w:marLeft w:val="0"/>
          <w:marRight w:val="0"/>
          <w:marTop w:val="0"/>
          <w:marBottom w:val="0"/>
          <w:divBdr>
            <w:top w:val="none" w:sz="0" w:space="0" w:color="auto"/>
            <w:left w:val="none" w:sz="0" w:space="0" w:color="auto"/>
            <w:bottom w:val="none" w:sz="0" w:space="0" w:color="auto"/>
            <w:right w:val="none" w:sz="0" w:space="0" w:color="auto"/>
          </w:divBdr>
          <w:divsChild>
            <w:div w:id="1779988122">
              <w:marLeft w:val="0"/>
              <w:marRight w:val="0"/>
              <w:marTop w:val="0"/>
              <w:marBottom w:val="0"/>
              <w:divBdr>
                <w:top w:val="none" w:sz="0" w:space="0" w:color="auto"/>
                <w:left w:val="none" w:sz="0" w:space="0" w:color="auto"/>
                <w:bottom w:val="none" w:sz="0" w:space="0" w:color="auto"/>
                <w:right w:val="none" w:sz="0" w:space="0" w:color="auto"/>
              </w:divBdr>
              <w:divsChild>
                <w:div w:id="217135711">
                  <w:marLeft w:val="0"/>
                  <w:marRight w:val="0"/>
                  <w:marTop w:val="0"/>
                  <w:marBottom w:val="0"/>
                  <w:divBdr>
                    <w:top w:val="none" w:sz="0" w:space="0" w:color="auto"/>
                    <w:left w:val="none" w:sz="0" w:space="0" w:color="auto"/>
                    <w:bottom w:val="none" w:sz="0" w:space="0" w:color="auto"/>
                    <w:right w:val="none" w:sz="0" w:space="0" w:color="auto"/>
                  </w:divBdr>
                </w:div>
              </w:divsChild>
            </w:div>
            <w:div w:id="2039693449">
              <w:marLeft w:val="0"/>
              <w:marRight w:val="0"/>
              <w:marTop w:val="0"/>
              <w:marBottom w:val="0"/>
              <w:divBdr>
                <w:top w:val="none" w:sz="0" w:space="0" w:color="auto"/>
                <w:left w:val="none" w:sz="0" w:space="0" w:color="auto"/>
                <w:bottom w:val="none" w:sz="0" w:space="0" w:color="auto"/>
                <w:right w:val="none" w:sz="0" w:space="0" w:color="auto"/>
              </w:divBdr>
              <w:divsChild>
                <w:div w:id="4339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579397">
      <w:bodyDiv w:val="1"/>
      <w:marLeft w:val="0"/>
      <w:marRight w:val="0"/>
      <w:marTop w:val="0"/>
      <w:marBottom w:val="0"/>
      <w:divBdr>
        <w:top w:val="none" w:sz="0" w:space="0" w:color="auto"/>
        <w:left w:val="none" w:sz="0" w:space="0" w:color="auto"/>
        <w:bottom w:val="none" w:sz="0" w:space="0" w:color="auto"/>
        <w:right w:val="none" w:sz="0" w:space="0" w:color="auto"/>
      </w:divBdr>
      <w:divsChild>
        <w:div w:id="1386756889">
          <w:marLeft w:val="0"/>
          <w:marRight w:val="0"/>
          <w:marTop w:val="0"/>
          <w:marBottom w:val="0"/>
          <w:divBdr>
            <w:top w:val="none" w:sz="0" w:space="0" w:color="auto"/>
            <w:left w:val="none" w:sz="0" w:space="0" w:color="auto"/>
            <w:bottom w:val="none" w:sz="0" w:space="0" w:color="auto"/>
            <w:right w:val="none" w:sz="0" w:space="0" w:color="auto"/>
          </w:divBdr>
          <w:divsChild>
            <w:div w:id="1789397121">
              <w:marLeft w:val="0"/>
              <w:marRight w:val="0"/>
              <w:marTop w:val="0"/>
              <w:marBottom w:val="0"/>
              <w:divBdr>
                <w:top w:val="none" w:sz="0" w:space="0" w:color="auto"/>
                <w:left w:val="none" w:sz="0" w:space="0" w:color="auto"/>
                <w:bottom w:val="none" w:sz="0" w:space="0" w:color="auto"/>
                <w:right w:val="none" w:sz="0" w:space="0" w:color="auto"/>
              </w:divBdr>
              <w:divsChild>
                <w:div w:id="18987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029744">
      <w:bodyDiv w:val="1"/>
      <w:marLeft w:val="0"/>
      <w:marRight w:val="0"/>
      <w:marTop w:val="0"/>
      <w:marBottom w:val="0"/>
      <w:divBdr>
        <w:top w:val="none" w:sz="0" w:space="0" w:color="auto"/>
        <w:left w:val="none" w:sz="0" w:space="0" w:color="auto"/>
        <w:bottom w:val="none" w:sz="0" w:space="0" w:color="auto"/>
        <w:right w:val="none" w:sz="0" w:space="0" w:color="auto"/>
      </w:divBdr>
    </w:div>
    <w:div w:id="1184201053">
      <w:bodyDiv w:val="1"/>
      <w:marLeft w:val="0"/>
      <w:marRight w:val="0"/>
      <w:marTop w:val="0"/>
      <w:marBottom w:val="0"/>
      <w:divBdr>
        <w:top w:val="none" w:sz="0" w:space="0" w:color="auto"/>
        <w:left w:val="none" w:sz="0" w:space="0" w:color="auto"/>
        <w:bottom w:val="none" w:sz="0" w:space="0" w:color="auto"/>
        <w:right w:val="none" w:sz="0" w:space="0" w:color="auto"/>
      </w:divBdr>
      <w:divsChild>
        <w:div w:id="396058055">
          <w:marLeft w:val="0"/>
          <w:marRight w:val="0"/>
          <w:marTop w:val="0"/>
          <w:marBottom w:val="0"/>
          <w:divBdr>
            <w:top w:val="none" w:sz="0" w:space="0" w:color="auto"/>
            <w:left w:val="none" w:sz="0" w:space="0" w:color="auto"/>
            <w:bottom w:val="none" w:sz="0" w:space="0" w:color="auto"/>
            <w:right w:val="none" w:sz="0" w:space="0" w:color="auto"/>
          </w:divBdr>
          <w:divsChild>
            <w:div w:id="862748258">
              <w:marLeft w:val="0"/>
              <w:marRight w:val="0"/>
              <w:marTop w:val="0"/>
              <w:marBottom w:val="0"/>
              <w:divBdr>
                <w:top w:val="none" w:sz="0" w:space="0" w:color="auto"/>
                <w:left w:val="none" w:sz="0" w:space="0" w:color="auto"/>
                <w:bottom w:val="none" w:sz="0" w:space="0" w:color="auto"/>
                <w:right w:val="none" w:sz="0" w:space="0" w:color="auto"/>
              </w:divBdr>
              <w:divsChild>
                <w:div w:id="107598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62025">
      <w:bodyDiv w:val="1"/>
      <w:marLeft w:val="0"/>
      <w:marRight w:val="0"/>
      <w:marTop w:val="0"/>
      <w:marBottom w:val="0"/>
      <w:divBdr>
        <w:top w:val="none" w:sz="0" w:space="0" w:color="auto"/>
        <w:left w:val="none" w:sz="0" w:space="0" w:color="auto"/>
        <w:bottom w:val="none" w:sz="0" w:space="0" w:color="auto"/>
        <w:right w:val="none" w:sz="0" w:space="0" w:color="auto"/>
      </w:divBdr>
    </w:div>
    <w:div w:id="1231429538">
      <w:bodyDiv w:val="1"/>
      <w:marLeft w:val="0"/>
      <w:marRight w:val="0"/>
      <w:marTop w:val="0"/>
      <w:marBottom w:val="0"/>
      <w:divBdr>
        <w:top w:val="none" w:sz="0" w:space="0" w:color="auto"/>
        <w:left w:val="none" w:sz="0" w:space="0" w:color="auto"/>
        <w:bottom w:val="none" w:sz="0" w:space="0" w:color="auto"/>
        <w:right w:val="none" w:sz="0" w:space="0" w:color="auto"/>
      </w:divBdr>
    </w:div>
    <w:div w:id="1236816710">
      <w:bodyDiv w:val="1"/>
      <w:marLeft w:val="0"/>
      <w:marRight w:val="0"/>
      <w:marTop w:val="0"/>
      <w:marBottom w:val="0"/>
      <w:divBdr>
        <w:top w:val="none" w:sz="0" w:space="0" w:color="auto"/>
        <w:left w:val="none" w:sz="0" w:space="0" w:color="auto"/>
        <w:bottom w:val="none" w:sz="0" w:space="0" w:color="auto"/>
        <w:right w:val="none" w:sz="0" w:space="0" w:color="auto"/>
      </w:divBdr>
      <w:divsChild>
        <w:div w:id="1511260502">
          <w:marLeft w:val="0"/>
          <w:marRight w:val="0"/>
          <w:marTop w:val="0"/>
          <w:marBottom w:val="0"/>
          <w:divBdr>
            <w:top w:val="none" w:sz="0" w:space="0" w:color="auto"/>
            <w:left w:val="none" w:sz="0" w:space="0" w:color="auto"/>
            <w:bottom w:val="none" w:sz="0" w:space="0" w:color="auto"/>
            <w:right w:val="none" w:sz="0" w:space="0" w:color="auto"/>
          </w:divBdr>
          <w:divsChild>
            <w:div w:id="980695987">
              <w:marLeft w:val="0"/>
              <w:marRight w:val="0"/>
              <w:marTop w:val="0"/>
              <w:marBottom w:val="0"/>
              <w:divBdr>
                <w:top w:val="none" w:sz="0" w:space="0" w:color="auto"/>
                <w:left w:val="none" w:sz="0" w:space="0" w:color="auto"/>
                <w:bottom w:val="none" w:sz="0" w:space="0" w:color="auto"/>
                <w:right w:val="none" w:sz="0" w:space="0" w:color="auto"/>
              </w:divBdr>
              <w:divsChild>
                <w:div w:id="2996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6130">
      <w:bodyDiv w:val="1"/>
      <w:marLeft w:val="0"/>
      <w:marRight w:val="0"/>
      <w:marTop w:val="0"/>
      <w:marBottom w:val="0"/>
      <w:divBdr>
        <w:top w:val="none" w:sz="0" w:space="0" w:color="auto"/>
        <w:left w:val="none" w:sz="0" w:space="0" w:color="auto"/>
        <w:bottom w:val="none" w:sz="0" w:space="0" w:color="auto"/>
        <w:right w:val="none" w:sz="0" w:space="0" w:color="auto"/>
      </w:divBdr>
    </w:div>
    <w:div w:id="1322195975">
      <w:bodyDiv w:val="1"/>
      <w:marLeft w:val="0"/>
      <w:marRight w:val="0"/>
      <w:marTop w:val="0"/>
      <w:marBottom w:val="0"/>
      <w:divBdr>
        <w:top w:val="none" w:sz="0" w:space="0" w:color="auto"/>
        <w:left w:val="none" w:sz="0" w:space="0" w:color="auto"/>
        <w:bottom w:val="none" w:sz="0" w:space="0" w:color="auto"/>
        <w:right w:val="none" w:sz="0" w:space="0" w:color="auto"/>
      </w:divBdr>
    </w:div>
    <w:div w:id="1403676256">
      <w:bodyDiv w:val="1"/>
      <w:marLeft w:val="0"/>
      <w:marRight w:val="0"/>
      <w:marTop w:val="0"/>
      <w:marBottom w:val="0"/>
      <w:divBdr>
        <w:top w:val="none" w:sz="0" w:space="0" w:color="auto"/>
        <w:left w:val="none" w:sz="0" w:space="0" w:color="auto"/>
        <w:bottom w:val="none" w:sz="0" w:space="0" w:color="auto"/>
        <w:right w:val="none" w:sz="0" w:space="0" w:color="auto"/>
      </w:divBdr>
    </w:div>
    <w:div w:id="1438672478">
      <w:bodyDiv w:val="1"/>
      <w:marLeft w:val="0"/>
      <w:marRight w:val="0"/>
      <w:marTop w:val="0"/>
      <w:marBottom w:val="0"/>
      <w:divBdr>
        <w:top w:val="none" w:sz="0" w:space="0" w:color="auto"/>
        <w:left w:val="none" w:sz="0" w:space="0" w:color="auto"/>
        <w:bottom w:val="none" w:sz="0" w:space="0" w:color="auto"/>
        <w:right w:val="none" w:sz="0" w:space="0" w:color="auto"/>
      </w:divBdr>
    </w:div>
    <w:div w:id="1448768469">
      <w:bodyDiv w:val="1"/>
      <w:marLeft w:val="0"/>
      <w:marRight w:val="0"/>
      <w:marTop w:val="0"/>
      <w:marBottom w:val="0"/>
      <w:divBdr>
        <w:top w:val="none" w:sz="0" w:space="0" w:color="auto"/>
        <w:left w:val="none" w:sz="0" w:space="0" w:color="auto"/>
        <w:bottom w:val="none" w:sz="0" w:space="0" w:color="auto"/>
        <w:right w:val="none" w:sz="0" w:space="0" w:color="auto"/>
      </w:divBdr>
      <w:divsChild>
        <w:div w:id="1541092518">
          <w:marLeft w:val="0"/>
          <w:marRight w:val="0"/>
          <w:marTop w:val="0"/>
          <w:marBottom w:val="0"/>
          <w:divBdr>
            <w:top w:val="none" w:sz="0" w:space="0" w:color="auto"/>
            <w:left w:val="none" w:sz="0" w:space="0" w:color="auto"/>
            <w:bottom w:val="none" w:sz="0" w:space="0" w:color="auto"/>
            <w:right w:val="none" w:sz="0" w:space="0" w:color="auto"/>
          </w:divBdr>
          <w:divsChild>
            <w:div w:id="1729764733">
              <w:marLeft w:val="0"/>
              <w:marRight w:val="0"/>
              <w:marTop w:val="0"/>
              <w:marBottom w:val="0"/>
              <w:divBdr>
                <w:top w:val="none" w:sz="0" w:space="0" w:color="auto"/>
                <w:left w:val="none" w:sz="0" w:space="0" w:color="auto"/>
                <w:bottom w:val="none" w:sz="0" w:space="0" w:color="auto"/>
                <w:right w:val="none" w:sz="0" w:space="0" w:color="auto"/>
              </w:divBdr>
              <w:divsChild>
                <w:div w:id="14679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945347">
      <w:bodyDiv w:val="1"/>
      <w:marLeft w:val="0"/>
      <w:marRight w:val="0"/>
      <w:marTop w:val="0"/>
      <w:marBottom w:val="0"/>
      <w:divBdr>
        <w:top w:val="none" w:sz="0" w:space="0" w:color="auto"/>
        <w:left w:val="none" w:sz="0" w:space="0" w:color="auto"/>
        <w:bottom w:val="none" w:sz="0" w:space="0" w:color="auto"/>
        <w:right w:val="none" w:sz="0" w:space="0" w:color="auto"/>
      </w:divBdr>
    </w:div>
    <w:div w:id="1668703522">
      <w:bodyDiv w:val="1"/>
      <w:marLeft w:val="0"/>
      <w:marRight w:val="0"/>
      <w:marTop w:val="0"/>
      <w:marBottom w:val="0"/>
      <w:divBdr>
        <w:top w:val="none" w:sz="0" w:space="0" w:color="auto"/>
        <w:left w:val="none" w:sz="0" w:space="0" w:color="auto"/>
        <w:bottom w:val="none" w:sz="0" w:space="0" w:color="auto"/>
        <w:right w:val="none" w:sz="0" w:space="0" w:color="auto"/>
      </w:divBdr>
    </w:div>
    <w:div w:id="1693844305">
      <w:bodyDiv w:val="1"/>
      <w:marLeft w:val="0"/>
      <w:marRight w:val="0"/>
      <w:marTop w:val="0"/>
      <w:marBottom w:val="0"/>
      <w:divBdr>
        <w:top w:val="none" w:sz="0" w:space="0" w:color="auto"/>
        <w:left w:val="none" w:sz="0" w:space="0" w:color="auto"/>
        <w:bottom w:val="none" w:sz="0" w:space="0" w:color="auto"/>
        <w:right w:val="none" w:sz="0" w:space="0" w:color="auto"/>
      </w:divBdr>
    </w:div>
    <w:div w:id="1791973143">
      <w:bodyDiv w:val="1"/>
      <w:marLeft w:val="0"/>
      <w:marRight w:val="0"/>
      <w:marTop w:val="0"/>
      <w:marBottom w:val="0"/>
      <w:divBdr>
        <w:top w:val="none" w:sz="0" w:space="0" w:color="auto"/>
        <w:left w:val="none" w:sz="0" w:space="0" w:color="auto"/>
        <w:bottom w:val="none" w:sz="0" w:space="0" w:color="auto"/>
        <w:right w:val="none" w:sz="0" w:space="0" w:color="auto"/>
      </w:divBdr>
      <w:divsChild>
        <w:div w:id="1721201264">
          <w:marLeft w:val="0"/>
          <w:marRight w:val="0"/>
          <w:marTop w:val="0"/>
          <w:marBottom w:val="0"/>
          <w:divBdr>
            <w:top w:val="none" w:sz="0" w:space="0" w:color="auto"/>
            <w:left w:val="none" w:sz="0" w:space="0" w:color="auto"/>
            <w:bottom w:val="none" w:sz="0" w:space="0" w:color="auto"/>
            <w:right w:val="none" w:sz="0" w:space="0" w:color="auto"/>
          </w:divBdr>
          <w:divsChild>
            <w:div w:id="1632438854">
              <w:marLeft w:val="0"/>
              <w:marRight w:val="0"/>
              <w:marTop w:val="0"/>
              <w:marBottom w:val="0"/>
              <w:divBdr>
                <w:top w:val="none" w:sz="0" w:space="0" w:color="auto"/>
                <w:left w:val="none" w:sz="0" w:space="0" w:color="auto"/>
                <w:bottom w:val="none" w:sz="0" w:space="0" w:color="auto"/>
                <w:right w:val="none" w:sz="0" w:space="0" w:color="auto"/>
              </w:divBdr>
              <w:divsChild>
                <w:div w:id="918055110">
                  <w:marLeft w:val="0"/>
                  <w:marRight w:val="0"/>
                  <w:marTop w:val="0"/>
                  <w:marBottom w:val="0"/>
                  <w:divBdr>
                    <w:top w:val="none" w:sz="0" w:space="0" w:color="auto"/>
                    <w:left w:val="none" w:sz="0" w:space="0" w:color="auto"/>
                    <w:bottom w:val="none" w:sz="0" w:space="0" w:color="auto"/>
                    <w:right w:val="none" w:sz="0" w:space="0" w:color="auto"/>
                  </w:divBdr>
                </w:div>
                <w:div w:id="402290782">
                  <w:marLeft w:val="0"/>
                  <w:marRight w:val="0"/>
                  <w:marTop w:val="0"/>
                  <w:marBottom w:val="0"/>
                  <w:divBdr>
                    <w:top w:val="none" w:sz="0" w:space="0" w:color="auto"/>
                    <w:left w:val="none" w:sz="0" w:space="0" w:color="auto"/>
                    <w:bottom w:val="none" w:sz="0" w:space="0" w:color="auto"/>
                    <w:right w:val="none" w:sz="0" w:space="0" w:color="auto"/>
                  </w:divBdr>
                </w:div>
              </w:divsChild>
            </w:div>
            <w:div w:id="391465788">
              <w:marLeft w:val="0"/>
              <w:marRight w:val="0"/>
              <w:marTop w:val="0"/>
              <w:marBottom w:val="0"/>
              <w:divBdr>
                <w:top w:val="none" w:sz="0" w:space="0" w:color="auto"/>
                <w:left w:val="none" w:sz="0" w:space="0" w:color="auto"/>
                <w:bottom w:val="none" w:sz="0" w:space="0" w:color="auto"/>
                <w:right w:val="none" w:sz="0" w:space="0" w:color="auto"/>
              </w:divBdr>
              <w:divsChild>
                <w:div w:id="7630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7065">
      <w:bodyDiv w:val="1"/>
      <w:marLeft w:val="0"/>
      <w:marRight w:val="0"/>
      <w:marTop w:val="0"/>
      <w:marBottom w:val="0"/>
      <w:divBdr>
        <w:top w:val="none" w:sz="0" w:space="0" w:color="auto"/>
        <w:left w:val="none" w:sz="0" w:space="0" w:color="auto"/>
        <w:bottom w:val="none" w:sz="0" w:space="0" w:color="auto"/>
        <w:right w:val="none" w:sz="0" w:space="0" w:color="auto"/>
      </w:divBdr>
      <w:divsChild>
        <w:div w:id="1682006523">
          <w:marLeft w:val="0"/>
          <w:marRight w:val="0"/>
          <w:marTop w:val="0"/>
          <w:marBottom w:val="0"/>
          <w:divBdr>
            <w:top w:val="none" w:sz="0" w:space="0" w:color="auto"/>
            <w:left w:val="none" w:sz="0" w:space="0" w:color="auto"/>
            <w:bottom w:val="none" w:sz="0" w:space="0" w:color="auto"/>
            <w:right w:val="none" w:sz="0" w:space="0" w:color="auto"/>
          </w:divBdr>
          <w:divsChild>
            <w:div w:id="2010979009">
              <w:marLeft w:val="0"/>
              <w:marRight w:val="0"/>
              <w:marTop w:val="0"/>
              <w:marBottom w:val="0"/>
              <w:divBdr>
                <w:top w:val="none" w:sz="0" w:space="0" w:color="auto"/>
                <w:left w:val="none" w:sz="0" w:space="0" w:color="auto"/>
                <w:bottom w:val="none" w:sz="0" w:space="0" w:color="auto"/>
                <w:right w:val="none" w:sz="0" w:space="0" w:color="auto"/>
              </w:divBdr>
              <w:divsChild>
                <w:div w:id="61652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124863">
      <w:bodyDiv w:val="1"/>
      <w:marLeft w:val="0"/>
      <w:marRight w:val="0"/>
      <w:marTop w:val="0"/>
      <w:marBottom w:val="0"/>
      <w:divBdr>
        <w:top w:val="none" w:sz="0" w:space="0" w:color="auto"/>
        <w:left w:val="none" w:sz="0" w:space="0" w:color="auto"/>
        <w:bottom w:val="none" w:sz="0" w:space="0" w:color="auto"/>
        <w:right w:val="none" w:sz="0" w:space="0" w:color="auto"/>
      </w:divBdr>
      <w:divsChild>
        <w:div w:id="339936736">
          <w:marLeft w:val="0"/>
          <w:marRight w:val="0"/>
          <w:marTop w:val="0"/>
          <w:marBottom w:val="0"/>
          <w:divBdr>
            <w:top w:val="none" w:sz="0" w:space="0" w:color="auto"/>
            <w:left w:val="none" w:sz="0" w:space="0" w:color="auto"/>
            <w:bottom w:val="none" w:sz="0" w:space="0" w:color="auto"/>
            <w:right w:val="none" w:sz="0" w:space="0" w:color="auto"/>
          </w:divBdr>
          <w:divsChild>
            <w:div w:id="2077125460">
              <w:marLeft w:val="0"/>
              <w:marRight w:val="0"/>
              <w:marTop w:val="0"/>
              <w:marBottom w:val="0"/>
              <w:divBdr>
                <w:top w:val="none" w:sz="0" w:space="0" w:color="auto"/>
                <w:left w:val="none" w:sz="0" w:space="0" w:color="auto"/>
                <w:bottom w:val="none" w:sz="0" w:space="0" w:color="auto"/>
                <w:right w:val="none" w:sz="0" w:space="0" w:color="auto"/>
              </w:divBdr>
              <w:divsChild>
                <w:div w:id="8841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1694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mand.wirjawan@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mand.wirjawan@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youtube.com/watch?v=TIsfQo4dqJc&amp;t=5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5CA9B-247C-CD49-8403-EC22894FF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502</Words>
  <Characters>856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Tesis</vt:lpstr>
    </vt:vector>
  </TitlesOfParts>
  <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dc:title>
  <dc:creator>Armand w</dc:creator>
  <cp:keywords/>
  <dc:description>Ini adalah proposal penelitian replikasi plus untuk jurnal ‘Seeing others as we see ourselves.’ Moderator yang ditambah untuk replikasi plus adalah identitas kelompok.</dc:description>
  <cp:lastModifiedBy>Armand Wirjawan</cp:lastModifiedBy>
  <cp:revision>3</cp:revision>
  <cp:lastPrinted>2021-12-10T11:44:00Z</cp:lastPrinted>
  <dcterms:created xsi:type="dcterms:W3CDTF">2022-02-20T10:29:00Z</dcterms:created>
  <dcterms:modified xsi:type="dcterms:W3CDTF">2022-02-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6</vt:lpwstr>
  </property>
  <property fmtid="{D5CDD505-2E9C-101B-9397-08002B2CF9AE}" pid="3" name="bibliography">
    <vt:lpwstr>tesis.bib</vt:lpwstr>
  </property>
  <property fmtid="{D5CDD505-2E9C-101B-9397-08002B2CF9AE}" pid="4" name="bookdown">
    <vt:lpwstr/>
  </property>
  <property fmtid="{D5CDD505-2E9C-101B-9397-08002B2CF9AE}" pid="5" name="classoption">
    <vt:lpwstr>openany</vt:lpwstr>
  </property>
  <property fmtid="{D5CDD505-2E9C-101B-9397-08002B2CF9AE}" pid="6" name="csl">
    <vt:lpwstr>apa.csl</vt:lpwstr>
  </property>
  <property fmtid="{D5CDD505-2E9C-101B-9397-08002B2CF9AE}" pid="7" name="date">
    <vt:lpwstr>2021-11-20</vt:lpwstr>
  </property>
  <property fmtid="{D5CDD505-2E9C-101B-9397-08002B2CF9AE}" pid="8" name="documentclass">
    <vt:lpwstr>book</vt:lpwstr>
  </property>
  <property fmtid="{D5CDD505-2E9C-101B-9397-08002B2CF9AE}" pid="9" name="fontsize">
    <vt:lpwstr>12pt</vt:lpwstr>
  </property>
  <property fmtid="{D5CDD505-2E9C-101B-9397-08002B2CF9AE}" pid="10" name="geometry">
    <vt:lpwstr>left=3cm, right=3cm, top=2.5cm, bottom=2.5cm</vt:lpwstr>
  </property>
  <property fmtid="{D5CDD505-2E9C-101B-9397-08002B2CF9AE}" pid="11" name="linestretch">
    <vt:lpwstr>1</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paragraph">
    <vt:lpwstr>True</vt:lpwstr>
  </property>
  <property fmtid="{D5CDD505-2E9C-101B-9397-08002B2CF9AE}" pid="16" name="toc">
    <vt:lpwstr>False</vt:lpwstr>
  </property>
</Properties>
</file>